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66CC3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4DA748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25A204F9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3A5860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10134530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29"/>
        <w:gridCol w:w="1221"/>
        <w:gridCol w:w="1851"/>
        <w:gridCol w:w="1852"/>
        <w:gridCol w:w="1851"/>
        <w:gridCol w:w="1852"/>
        <w:gridCol w:w="1852"/>
        <w:gridCol w:w="1852"/>
      </w:tblGrid>
      <w:tr w:rsidR="004E68E4" w:rsidRPr="000A21D6" w14:paraId="38233164" w14:textId="77777777" w:rsidTr="00353E2D">
        <w:trPr>
          <w:trHeight w:hRule="exact" w:val="720"/>
        </w:trPr>
        <w:tc>
          <w:tcPr>
            <w:tcW w:w="12960" w:type="dxa"/>
            <w:gridSpan w:val="8"/>
            <w:tcBorders>
              <w:top w:val="single" w:sz="4" w:space="0" w:color="595959"/>
            </w:tcBorders>
            <w:vAlign w:val="center"/>
          </w:tcPr>
          <w:p w14:paraId="35E5D15C" w14:textId="4C08F53E" w:rsidR="004E68E4" w:rsidRPr="003B7948" w:rsidRDefault="009105A8" w:rsidP="003B7948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CARIBOU CALENDAR</w:t>
            </w:r>
            <w:r w:rsidR="00AC61F1">
              <w:rPr>
                <w:rFonts w:ascii="Century Gothic" w:hAnsi="Century Gothic"/>
                <w:b/>
                <w:sz w:val="44"/>
                <w:szCs w:val="44"/>
              </w:rPr>
              <w:t>_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>AUGUST</w:t>
            </w:r>
            <w:r w:rsidR="00AC61F1">
              <w:rPr>
                <w:rFonts w:ascii="Century Gothic" w:hAnsi="Century Gothic"/>
                <w:b/>
                <w:sz w:val="44"/>
                <w:szCs w:val="44"/>
              </w:rPr>
              <w:t>/SEPTEMBER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 xml:space="preserve"> 202</w:t>
            </w:r>
            <w:r w:rsidR="00BD4430">
              <w:rPr>
                <w:rFonts w:ascii="Century Gothic" w:hAnsi="Century Gothic"/>
                <w:b/>
                <w:sz w:val="44"/>
                <w:szCs w:val="44"/>
              </w:rPr>
              <w:t>8</w:t>
            </w:r>
          </w:p>
          <w:p w14:paraId="0A4DE3A0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5929EC1D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4E51EDF8" w14:textId="3C8EF464" w:rsidR="00F431FC" w:rsidRPr="00992DE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B03520" w:rsidRPr="000A21D6" w14:paraId="57B1AD9D" w14:textId="77777777" w:rsidTr="0044204E">
        <w:trPr>
          <w:trHeight w:hRule="exact" w:val="424"/>
        </w:trPr>
        <w:tc>
          <w:tcPr>
            <w:tcW w:w="1850" w:type="dxa"/>
            <w:gridSpan w:val="2"/>
            <w:shd w:val="clear" w:color="auto" w:fill="C0C0C0"/>
            <w:vAlign w:val="center"/>
          </w:tcPr>
          <w:p w14:paraId="392A8B3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02AA3A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ED60B9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488C28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D9C9BB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C0EF5C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4F6B60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E337C7" w:rsidRPr="000A21D6" w14:paraId="7E4B1B6B" w14:textId="77777777" w:rsidTr="008F725A">
        <w:trPr>
          <w:trHeight w:hRule="exact" w:val="432"/>
        </w:trPr>
        <w:tc>
          <w:tcPr>
            <w:tcW w:w="1850" w:type="dxa"/>
            <w:gridSpan w:val="2"/>
            <w:tcBorders>
              <w:bottom w:val="nil"/>
            </w:tcBorders>
            <w:shd w:val="clear" w:color="auto" w:fill="D9D9D9" w:themeFill="background1" w:themeFillShade="D9"/>
          </w:tcPr>
          <w:p w14:paraId="4A1F1B8F" w14:textId="030E4B5F" w:rsidR="00E337C7" w:rsidRPr="0086409E" w:rsidRDefault="00291274" w:rsidP="0029127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 w:rsidRPr="00AB228E"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E7E6E6" w:themeFill="background2"/>
          </w:tcPr>
          <w:p w14:paraId="5F754352" w14:textId="1BA8D49D" w:rsidR="00E337C7" w:rsidRPr="000C179F" w:rsidRDefault="004D6933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1</w:t>
            </w:r>
          </w:p>
          <w:p w14:paraId="267115D1" w14:textId="77777777" w:rsidR="00E337C7" w:rsidRDefault="00E337C7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B5EB6BC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331DABD9" w14:textId="06CB09D5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</w:p>
          <w:p w14:paraId="5B9532E5" w14:textId="77777777" w:rsidR="00E337C7" w:rsidRDefault="00E337C7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5CE6AEA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3EF4EDD" w14:textId="11CDB218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</w:p>
          <w:p w14:paraId="5AE83FD0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b/>
                <w:color w:val="FFFFFF" w:themeColor="background1"/>
                <w:sz w:val="32"/>
                <w:szCs w:val="32"/>
              </w:rPr>
            </w:pPr>
          </w:p>
          <w:p w14:paraId="1AE5003B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567399FA" w14:textId="7FC292E0" w:rsidR="00E337C7" w:rsidRPr="00872052" w:rsidRDefault="004D6DA1" w:rsidP="004D6DA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                           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3FA140DA" w14:textId="4927E2D2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4</w:t>
            </w:r>
          </w:p>
          <w:p w14:paraId="2BE6DE18" w14:textId="1EC9D29B" w:rsidR="00E337C7" w:rsidRPr="00325691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52E30321" w14:textId="0C123BBA" w:rsidR="00E337C7" w:rsidRPr="000C179F" w:rsidRDefault="004D6DA1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bCs/>
                <w:sz w:val="32"/>
                <w:szCs w:val="32"/>
              </w:rPr>
              <w:t>5</w:t>
            </w:r>
          </w:p>
          <w:p w14:paraId="69FBDC9B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4F32DFEC" w14:textId="77777777" w:rsidTr="008F725A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FFFFFF" w:themeFill="background1"/>
            <w:vAlign w:val="center"/>
          </w:tcPr>
          <w:p w14:paraId="14E92731" w14:textId="798535BD" w:rsidR="008F725A" w:rsidRPr="008F725A" w:rsidRDefault="008F725A" w:rsidP="008F725A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8F725A">
              <w:rPr>
                <w:rFonts w:ascii="Arial" w:hAnsi="Arial" w:cs="Arial"/>
                <w:color w:val="EE0000"/>
                <w:sz w:val="16"/>
                <w:szCs w:val="16"/>
              </w:rPr>
              <w:t>RESIDENT ONLY</w:t>
            </w:r>
          </w:p>
          <w:p w14:paraId="1381D84A" w14:textId="77777777" w:rsidR="00E33B06" w:rsidRPr="004D6933" w:rsidRDefault="00E33B06" w:rsidP="00E33B0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1C578C2" w14:textId="77777777" w:rsidR="00E33B06" w:rsidRPr="004D6933" w:rsidRDefault="00E33B06" w:rsidP="00E33B0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4CD3BC97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1F6D0BB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4B29B02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2F165FA" w14:textId="77777777" w:rsidR="008F725A" w:rsidRPr="004D6933" w:rsidRDefault="008F725A" w:rsidP="008F725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267D467" w14:textId="6CAF6A6E" w:rsidR="00612E9A" w:rsidRPr="00C83F31" w:rsidRDefault="00612E9A" w:rsidP="004D6933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1DE5940C" w14:textId="647C02D4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B6D4D6E" w14:textId="45797CD0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B4029DB" w14:textId="3DF261BA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792BFE6" w14:textId="010C9595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3D8D8D0" w14:textId="7C133032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31025983" w14:textId="279DEE90" w:rsidR="004D6933" w:rsidRPr="004D6933" w:rsidRDefault="004D6933" w:rsidP="004D693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44C4911" w14:textId="6290EAA7" w:rsidR="006A63C6" w:rsidRPr="00C83F31" w:rsidRDefault="006A63C6" w:rsidP="008D16FE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D9BB5E3" w14:textId="120BCBAA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599DC5D1" w14:textId="6990E8C9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E89CDE1" w14:textId="015F28B9" w:rsidR="00AA4D59" w:rsidRPr="007712EA" w:rsidRDefault="00AA4D59" w:rsidP="00AA4D59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 w:rsidR="00361EE2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7AC081C" w14:textId="602D637A" w:rsidR="00AA4D59" w:rsidRPr="007712EA" w:rsidRDefault="009C2F0B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AA4D59"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 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 xml:space="preserve"> #1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3DBFC5B5" w14:textId="3E7649C5" w:rsidR="00AA4D59" w:rsidRPr="007712EA" w:rsidRDefault="00A2745E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AA4D59"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  <w:r w:rsidR="00AA4D5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6FF2B9CC" w14:textId="1282CE49" w:rsidR="00AA4D59" w:rsidRPr="007712EA" w:rsidRDefault="00A2745E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6B78D9"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    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</w:t>
            </w:r>
            <w:r w:rsidR="006C3649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527339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</w:t>
            </w:r>
            <w:r w:rsidR="004D6933">
              <w:rPr>
                <w:rFonts w:ascii="Arial" w:hAnsi="Arial" w:cs="Arial"/>
                <w:color w:val="FF0000"/>
                <w:sz w:val="14"/>
                <w:szCs w:val="14"/>
              </w:rPr>
              <w:t xml:space="preserve">   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</w:t>
            </w:r>
            <w:r w:rsidR="0058124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DCEBA5A" w14:textId="15FD9974" w:rsidR="00AA4D59" w:rsidRPr="007712EA" w:rsidRDefault="00527339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527339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4D6933" w:rsidRPr="00527339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  <w:r w:rsidR="004D6933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6B78D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14BAC29D" w14:textId="111C4F55" w:rsidR="006A63C6" w:rsidRPr="00E070CD" w:rsidRDefault="005701DF" w:rsidP="00A85962">
            <w:pPr>
              <w:rPr>
                <w:rFonts w:ascii="Century Gothic" w:hAnsi="Century Gothic"/>
                <w:sz w:val="20"/>
                <w:szCs w:val="20"/>
              </w:rPr>
            </w:pPr>
            <w:r w:rsidRPr="004D6933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0E8A9F6" w14:textId="77777777" w:rsidR="00DF21B4" w:rsidRPr="004E3D70" w:rsidRDefault="00DF21B4" w:rsidP="00DF21B4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36DE881" w14:textId="77777777" w:rsidR="00DF21B4" w:rsidRPr="004E3D70" w:rsidRDefault="00DF21B4" w:rsidP="00DF21B4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9B676F3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37FDF89B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5373238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18E5500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BC8B2C9" w14:textId="36ED7C65" w:rsidR="006A63C6" w:rsidRPr="00C83F31" w:rsidRDefault="006A63C6" w:rsidP="006204F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D9433EC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998B834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2DF8A10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4C08CAA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9E10B2E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976D11A" w14:textId="77777777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248D57C" w14:textId="19AA9AE0" w:rsidR="006A63C6" w:rsidRPr="00C83F31" w:rsidRDefault="006A63C6" w:rsidP="0034642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57A88" w:rsidRPr="000A21D6" w14:paraId="528E4C35" w14:textId="77777777" w:rsidTr="000065F1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7E6E6" w:themeFill="background2"/>
          </w:tcPr>
          <w:p w14:paraId="6DC52D75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06DE1B5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5278AE80" w14:textId="7F482C0E" w:rsidR="00857A88" w:rsidRPr="000C179F" w:rsidRDefault="00346426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  <w:r w:rsidR="00982B8E">
              <w:rPr>
                <w:rFonts w:ascii="Century Gothic" w:hAnsi="Century Gothic"/>
                <w:b/>
                <w:bCs/>
                <w:sz w:val="32"/>
                <w:szCs w:val="32"/>
              </w:rPr>
              <w:t>6</w:t>
            </w:r>
          </w:p>
          <w:p w14:paraId="7ACB44DB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31D760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C45B6BE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9808CD0" w14:textId="7184145C" w:rsidR="00857A88" w:rsidRDefault="00346426" w:rsidP="00C46AE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</w:t>
            </w:r>
            <w:r w:rsidR="004D6933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73A6CFB7" w14:textId="77777777" w:rsidR="00857A88" w:rsidRPr="0048273B" w:rsidRDefault="00857A88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</w:p>
          <w:p w14:paraId="617B9C9C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5E33F3B2" w14:textId="42868243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8</w:t>
            </w:r>
          </w:p>
          <w:p w14:paraId="0A18EA81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8E90D7C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FB737D9" w14:textId="4C3334BB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9</w:t>
            </w:r>
          </w:p>
          <w:p w14:paraId="52E64597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7088FD0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4E821639" w14:textId="4DAC0654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0</w:t>
            </w:r>
          </w:p>
          <w:p w14:paraId="6F9B659E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3796413B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39D34085" w14:textId="537B3921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785EFF03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1C1059E" w14:textId="5DEF74CA" w:rsidR="00857A88" w:rsidRDefault="004D6933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2</w:t>
            </w:r>
          </w:p>
          <w:p w14:paraId="75016BB7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065F1" w:rsidRPr="000A21D6" w14:paraId="6D5C55AA" w14:textId="77777777" w:rsidTr="00C358D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0F476803" w14:textId="77777777" w:rsidR="007C7D3B" w:rsidRPr="004E3D70" w:rsidRDefault="007C7D3B" w:rsidP="007C7D3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51D4738" w14:textId="77777777" w:rsidR="007C7D3B" w:rsidRPr="004E3D70" w:rsidRDefault="007C7D3B" w:rsidP="007C7D3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6B16C73" w14:textId="77777777" w:rsidR="00E5272B" w:rsidRPr="004E3D70" w:rsidRDefault="00E5272B" w:rsidP="00E5272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5052F9D" w14:textId="77777777" w:rsidR="00E5272B" w:rsidRPr="004E3D70" w:rsidRDefault="00E5272B" w:rsidP="00E5272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66DDA92" w14:textId="77777777" w:rsidR="00E5272B" w:rsidRPr="004E3D70" w:rsidRDefault="00E5272B" w:rsidP="00E5272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85E800D" w14:textId="77777777" w:rsidR="00E5272B" w:rsidRPr="004E3D70" w:rsidRDefault="00E5272B" w:rsidP="00E5272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D7F633C" w14:textId="00BF40A8" w:rsidR="000065F1" w:rsidRPr="00872052" w:rsidRDefault="000065F1" w:rsidP="000065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1F272BF9" w14:textId="6FE9AA36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3CCEC301" w14:textId="7233D04D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31BC525" w14:textId="5E2CB3D6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5A8DC4A" w14:textId="77777777" w:rsidR="000065F1" w:rsidRPr="007712EA" w:rsidRDefault="000065F1" w:rsidP="000065F1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2A17C067" w14:textId="55FCEE2B" w:rsidR="000065F1" w:rsidRPr="007712EA" w:rsidRDefault="0097661D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 #1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6C3CE7C3" w14:textId="38F29A1A" w:rsidR="000065F1" w:rsidRPr="007712EA" w:rsidRDefault="0097661D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</w:t>
            </w:r>
            <w:r w:rsidR="009209AE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56167D77" w14:textId="37D81752" w:rsidR="009209AE" w:rsidRDefault="0097661D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9209AE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</w:p>
          <w:p w14:paraId="77941474" w14:textId="6D04DDC4" w:rsidR="000065F1" w:rsidRPr="007712EA" w:rsidRDefault="000A09A6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06E1A6A5" w14:textId="2FF08FCD" w:rsidR="000065F1" w:rsidRPr="007712EA" w:rsidRDefault="000A09A6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4626D0FD" w14:textId="4B1C120F" w:rsidR="000065F1" w:rsidRPr="000A09A6" w:rsidRDefault="000A09A6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A2745E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2B13F34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F021F73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EAF5DF9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6EECED4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93F67EB" w14:textId="77777777" w:rsidR="007C7D3B" w:rsidRPr="004E3D70" w:rsidRDefault="007C7D3B" w:rsidP="007C7D3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7AB5040" w14:textId="77777777" w:rsidR="0081346C" w:rsidRPr="004E3D70" w:rsidRDefault="0081346C" w:rsidP="0081346C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A6A6563" w14:textId="557BC19D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C47434F" w14:textId="77777777" w:rsidR="00EF1ADB" w:rsidRPr="004E3D70" w:rsidRDefault="00EF1ADB" w:rsidP="00EF1A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EABB542" w14:textId="77777777" w:rsidR="00EF1ADB" w:rsidRPr="004E3D70" w:rsidRDefault="00EF1ADB" w:rsidP="00EF1A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0D6F382" w14:textId="77777777" w:rsidR="00EF1ADB" w:rsidRPr="004E3D70" w:rsidRDefault="00EF1ADB" w:rsidP="00EF1A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063C499" w14:textId="77777777" w:rsidR="00EF1ADB" w:rsidRPr="004E3D70" w:rsidRDefault="00EF1ADB" w:rsidP="00EF1A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438A4EC" w14:textId="77777777" w:rsidR="00E33B06" w:rsidRPr="004E3D70" w:rsidRDefault="00E33B06" w:rsidP="00E33B0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75CF91B" w14:textId="77777777" w:rsidR="00E33B06" w:rsidRPr="004E3D70" w:rsidRDefault="00E33B06" w:rsidP="00E33B0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2C3D201" w14:textId="5F3A4F69" w:rsidR="000065F1" w:rsidRDefault="000065F1" w:rsidP="000065F1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76FE3368" w14:textId="77777777" w:rsidTr="000065F1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4F4AC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EF47D0D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246E1D83" w14:textId="77925C93" w:rsidR="00857A88" w:rsidRPr="000C179F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3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2F6EF080" w14:textId="1E8B06D3" w:rsidR="00857A88" w:rsidRPr="004525F7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  <w:p w14:paraId="4E0D2408" w14:textId="77777777" w:rsidR="0036659E" w:rsidRPr="004525F7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92C3653" w14:textId="0A8CA6A4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  <w:p w14:paraId="602CEBD0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65F665A" w14:textId="5F75EC09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6</w:t>
            </w:r>
          </w:p>
          <w:p w14:paraId="04E651BB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12DA2DE8" w14:textId="1197A6AF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7</w:t>
            </w:r>
          </w:p>
          <w:p w14:paraId="571FCEE2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7A509761" w14:textId="63054A18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00CC57EF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A560A52" w14:textId="45E80E9B" w:rsidR="00857A88" w:rsidRPr="000C179F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9</w:t>
            </w:r>
          </w:p>
          <w:p w14:paraId="11D6C2DC" w14:textId="77777777" w:rsidR="000E2BC2" w:rsidRPr="00DA06B0" w:rsidRDefault="000E2BC2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065F1" w:rsidRPr="000A21D6" w14:paraId="5A65B2BB" w14:textId="77777777" w:rsidTr="00C358D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27B43139" w14:textId="77777777" w:rsidR="009D320A" w:rsidRPr="004E3D70" w:rsidRDefault="009D320A" w:rsidP="009D320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9CAF558" w14:textId="77777777" w:rsidR="009D320A" w:rsidRPr="004E3D70" w:rsidRDefault="009D320A" w:rsidP="009D320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1008530" w14:textId="77777777" w:rsidR="00D41D63" w:rsidRPr="004E3D70" w:rsidRDefault="00D41D63" w:rsidP="00D41D6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F37EEBF" w14:textId="77777777" w:rsidR="009321B2" w:rsidRPr="004E3D70" w:rsidRDefault="009321B2" w:rsidP="009321B2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95107C0" w14:textId="77777777" w:rsidR="0081346C" w:rsidRPr="009321B2" w:rsidRDefault="0081346C" w:rsidP="0081346C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9321B2">
              <w:rPr>
                <w:rFonts w:ascii="Arial" w:hAnsi="Arial" w:cs="Arial"/>
                <w:color w:val="EE0000"/>
                <w:sz w:val="16"/>
                <w:szCs w:val="16"/>
              </w:rPr>
              <w:t>CLOSED</w:t>
            </w:r>
          </w:p>
          <w:p w14:paraId="44FDF36D" w14:textId="77777777" w:rsidR="0081346C" w:rsidRPr="009321B2" w:rsidRDefault="0081346C" w:rsidP="0081346C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9321B2">
              <w:rPr>
                <w:rFonts w:ascii="Arial" w:hAnsi="Arial" w:cs="Arial"/>
                <w:color w:val="EE0000"/>
                <w:sz w:val="16"/>
                <w:szCs w:val="16"/>
              </w:rPr>
              <w:t>CLOSED</w:t>
            </w:r>
          </w:p>
          <w:p w14:paraId="1D299111" w14:textId="181841D2" w:rsidR="00C358DB" w:rsidRPr="004D6933" w:rsidRDefault="00C358DB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6DCEC375" w14:textId="0639DB7E" w:rsidR="000065F1" w:rsidRPr="00DA7FF9" w:rsidRDefault="000065F1" w:rsidP="000065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02D4C4D" w14:textId="311A14B8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54D4F5EC" w14:textId="5099A2D2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8EB314F" w14:textId="3108332C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8CD1CAE" w14:textId="77777777" w:rsidR="000065F1" w:rsidRPr="007712EA" w:rsidRDefault="000065F1" w:rsidP="000065F1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4FD2154E" w14:textId="02EB57A2" w:rsidR="000065F1" w:rsidRPr="007712EA" w:rsidRDefault="00C607E7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 #1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49881FDC" w14:textId="654D57D6" w:rsidR="000065F1" w:rsidRPr="007712EA" w:rsidRDefault="00C607E7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63B228D" w14:textId="79D9DEB8" w:rsidR="000065F1" w:rsidRPr="007712EA" w:rsidRDefault="0099476A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</w:t>
            </w: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</w:t>
            </w:r>
            <w:r w:rsidR="000065F1">
              <w:rPr>
                <w:rFonts w:ascii="Arial" w:hAnsi="Arial" w:cs="Arial"/>
                <w:color w:val="FF0000"/>
                <w:sz w:val="14"/>
                <w:szCs w:val="14"/>
              </w:rPr>
              <w:t xml:space="preserve">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25A936B8" w14:textId="03449A23" w:rsidR="000065F1" w:rsidRPr="007712EA" w:rsidRDefault="00D96145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96145">
              <w:rPr>
                <w:rFonts w:ascii="Arial" w:hAnsi="Arial" w:cs="Arial"/>
                <w:color w:val="EE0000"/>
                <w:sz w:val="14"/>
                <w:szCs w:val="14"/>
              </w:rPr>
              <w:t>CLOSED</w:t>
            </w:r>
            <w:r w:rsidR="000065F1" w:rsidRPr="00D96145">
              <w:rPr>
                <w:rFonts w:ascii="Arial" w:hAnsi="Arial" w:cs="Arial"/>
                <w:color w:val="EE0000"/>
                <w:sz w:val="14"/>
                <w:szCs w:val="14"/>
              </w:rPr>
              <w:t xml:space="preserve">  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E452F9F" w14:textId="4E91179D" w:rsidR="000065F1" w:rsidRDefault="00D96145" w:rsidP="000065F1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D96145">
              <w:rPr>
                <w:rFonts w:ascii="Arial" w:hAnsi="Arial" w:cs="Arial"/>
                <w:color w:val="EE0000"/>
                <w:sz w:val="14"/>
                <w:szCs w:val="14"/>
              </w:rPr>
              <w:t>CLOSED</w:t>
            </w:r>
            <w:r w:rsidR="000065F1" w:rsidRPr="00D96145">
              <w:rPr>
                <w:rFonts w:ascii="Arial" w:hAnsi="Arial" w:cs="Arial"/>
                <w:color w:val="EE0000"/>
                <w:sz w:val="14"/>
                <w:szCs w:val="14"/>
              </w:rPr>
              <w:t xml:space="preserve">    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78D778F" w14:textId="77777777" w:rsidR="00B84981" w:rsidRPr="004E3D70" w:rsidRDefault="00B84981" w:rsidP="00B849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30F9F7D" w14:textId="77777777" w:rsidR="00B84981" w:rsidRPr="004E3D70" w:rsidRDefault="00B84981" w:rsidP="00B849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F2DA5D1" w14:textId="77777777" w:rsidR="00B84981" w:rsidRPr="004E3D70" w:rsidRDefault="00B84981" w:rsidP="00B849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6FFEE9A" w14:textId="77777777" w:rsidR="00B84981" w:rsidRPr="004E3D70" w:rsidRDefault="00B84981" w:rsidP="00B849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93A3D95" w14:textId="77777777" w:rsidR="00A601CF" w:rsidRDefault="00A601CF" w:rsidP="00C358D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E30C524" w14:textId="167CC77F" w:rsidR="000065F1" w:rsidRPr="00DF74CC" w:rsidRDefault="00A601CF" w:rsidP="000065F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  <w:r w:rsidRPr="00DF74CC"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DC13238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D4F62A0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C7A67E9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7244A79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D3C2BAA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4760637" w14:textId="77777777" w:rsidR="004D7A86" w:rsidRPr="004E3D70" w:rsidRDefault="004D7A86" w:rsidP="004D7A8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BAD175B" w14:textId="6FCD298D" w:rsidR="000065F1" w:rsidRPr="00DF74CC" w:rsidRDefault="000065F1" w:rsidP="000065F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</w:tc>
      </w:tr>
      <w:tr w:rsidR="00857A88" w:rsidRPr="000A21D6" w14:paraId="78E2ED89" w14:textId="77777777" w:rsidTr="008F725A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86A460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A5CB4B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018CBE86" w14:textId="191D49F0" w:rsidR="00857A88" w:rsidRPr="000C179F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0</w:t>
            </w:r>
          </w:p>
          <w:p w14:paraId="0F75D474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36641B5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979BC99" w14:textId="2397F44D" w:rsidR="00857A88" w:rsidRPr="00A7627C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0E450F9A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0A744E81" w14:textId="6DE926D0" w:rsidR="00857A88" w:rsidRPr="00A7627C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2AF47040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7E83025D" w14:textId="1375FCCC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02FEB60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D9D9D9" w:themeFill="background1" w:themeFillShade="D9"/>
          </w:tcPr>
          <w:p w14:paraId="009AEBC4" w14:textId="4244C265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4</w:t>
            </w:r>
          </w:p>
          <w:p w14:paraId="525365EB" w14:textId="77777777" w:rsidR="00A4488C" w:rsidRPr="000B6825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D9D9D9" w:themeFill="background1" w:themeFillShade="D9"/>
          </w:tcPr>
          <w:p w14:paraId="6479BD2F" w14:textId="3CCA3C5B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2D5B927C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D9D9D9" w:themeFill="background1" w:themeFillShade="D9"/>
          </w:tcPr>
          <w:p w14:paraId="2D0F73CB" w14:textId="275253F0" w:rsidR="00857A88" w:rsidRPr="00F5389F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6</w:t>
            </w:r>
          </w:p>
          <w:p w14:paraId="44D9F6E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065F1" w:rsidRPr="000A21D6" w14:paraId="391FCBEA" w14:textId="77777777" w:rsidTr="008F725A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073D7845" w14:textId="77777777" w:rsidR="00246816" w:rsidRPr="004E3D70" w:rsidRDefault="00246816" w:rsidP="002468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ABBEC3E" w14:textId="77777777" w:rsidR="00246816" w:rsidRPr="004E3D70" w:rsidRDefault="00246816" w:rsidP="002468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FAF74F1" w14:textId="77777777" w:rsidR="00246816" w:rsidRPr="004E3D70" w:rsidRDefault="00246816" w:rsidP="002468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0EB8555" w14:textId="77777777" w:rsidR="00246816" w:rsidRPr="004E3D70" w:rsidRDefault="00246816" w:rsidP="002468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FF2934C" w14:textId="77777777" w:rsidR="000D71C7" w:rsidRPr="004E3D70" w:rsidRDefault="000D71C7" w:rsidP="000D71C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6491387" w14:textId="77777777" w:rsidR="000D71C7" w:rsidRPr="004E3D70" w:rsidRDefault="000D71C7" w:rsidP="000D71C7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E0348EF" w14:textId="61059277" w:rsidR="000065F1" w:rsidRPr="00DA06B0" w:rsidRDefault="000065F1" w:rsidP="000065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F11D330" w14:textId="220493F0" w:rsidR="000065F1" w:rsidRPr="004525F7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  <w:highlight w:val="black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29DFB487" w14:textId="24AC1DA7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61D5B97" w14:textId="79FA63BC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168C51F" w14:textId="77777777" w:rsidR="000065F1" w:rsidRPr="007712EA" w:rsidRDefault="000065F1" w:rsidP="000065F1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B5EF0EF" w14:textId="364226EB" w:rsidR="000065F1" w:rsidRPr="007712EA" w:rsidRDefault="001213B4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0065F1"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CAMP #1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244DBCEB" w14:textId="22DBC955" w:rsidR="000065F1" w:rsidRPr="007712EA" w:rsidRDefault="00DC4DBC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0065F1"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7E4DA21" w14:textId="77777777" w:rsidR="00A601CF" w:rsidRDefault="00A601CF" w:rsidP="000065F1">
            <w:pPr>
              <w:rPr>
                <w:rFonts w:ascii="Arial" w:hAnsi="Arial" w:cs="Arial"/>
                <w:color w:val="FF000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</w:p>
          <w:p w14:paraId="555550C5" w14:textId="648F6055" w:rsidR="000065F1" w:rsidRPr="007712EA" w:rsidRDefault="00A601CF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50887C2" w14:textId="31C21922" w:rsidR="000065F1" w:rsidRPr="007712EA" w:rsidRDefault="00A601CF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1FA3F9ED" w14:textId="1D2C4DD3" w:rsidR="000065F1" w:rsidRDefault="00A601CF" w:rsidP="000065F1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4A3CEDF" w14:textId="3434EC68" w:rsidR="004E3D70" w:rsidRPr="004E3D70" w:rsidRDefault="004E3D70" w:rsidP="004E3D70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B442B56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13F527E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54C73DB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105685C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781560E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B5C0F91" w14:textId="67CF3F9C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D743C8E" w14:textId="77777777" w:rsidR="007E16A0" w:rsidRPr="004E3D70" w:rsidRDefault="007E16A0" w:rsidP="007E16A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D06ACB8" w14:textId="77777777" w:rsidR="007E16A0" w:rsidRPr="004E3D70" w:rsidRDefault="007E16A0" w:rsidP="007E16A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6839C76" w14:textId="77777777" w:rsidR="00890AD9" w:rsidRPr="004E3D70" w:rsidRDefault="00890AD9" w:rsidP="00890AD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91A27DB" w14:textId="77777777" w:rsidR="00890AD9" w:rsidRPr="004E3D70" w:rsidRDefault="00890AD9" w:rsidP="00890AD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0F60D9D" w14:textId="77777777" w:rsidR="000A7F1C" w:rsidRPr="004E3D70" w:rsidRDefault="000A7F1C" w:rsidP="000A7F1C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023C267" w14:textId="77777777" w:rsidR="000A7F1C" w:rsidRPr="004E3D70" w:rsidRDefault="000A7F1C" w:rsidP="000A7F1C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8EEB844" w14:textId="495667A9" w:rsidR="000065F1" w:rsidRPr="00257E0C" w:rsidRDefault="000065F1" w:rsidP="000065F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44204E" w:rsidRPr="000A21D6" w14:paraId="25506E19" w14:textId="77777777" w:rsidTr="000065F1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13DEA73A" w14:textId="77777777" w:rsidR="0044204E" w:rsidRPr="00612E9A" w:rsidRDefault="0044204E" w:rsidP="0044204E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FC22007" w14:textId="77777777" w:rsidR="0044204E" w:rsidRPr="0086409E" w:rsidRDefault="0044204E" w:rsidP="0044204E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3553A315" w14:textId="482776A6" w:rsidR="0044204E" w:rsidRPr="00F5389F" w:rsidRDefault="004D6933" w:rsidP="0044204E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7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64A41DBD" w14:textId="72F2245D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0715D5F2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BBD692C" w14:textId="7FD4A9A4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5C78A908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BF96F0D" w14:textId="78CE676E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  <w:p w14:paraId="4B2602B7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0C42FAC7" w14:textId="54EF9E66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  <w:p w14:paraId="009B6509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7E6E6" w:themeFill="background2"/>
          </w:tcPr>
          <w:p w14:paraId="647FBB58" w14:textId="4311FDAF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1</w:t>
            </w:r>
          </w:p>
          <w:p w14:paraId="13431E34" w14:textId="77777777" w:rsidR="0044204E" w:rsidRPr="000A21D6" w:rsidRDefault="0044204E" w:rsidP="0044204E"/>
        </w:tc>
        <w:tc>
          <w:tcPr>
            <w:tcW w:w="1852" w:type="dxa"/>
            <w:tcBorders>
              <w:bottom w:val="nil"/>
            </w:tcBorders>
            <w:shd w:val="clear" w:color="auto" w:fill="D9D9D9"/>
          </w:tcPr>
          <w:p w14:paraId="10EA59CE" w14:textId="74B7C50E" w:rsidR="0044204E" w:rsidRDefault="004D6933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2</w:t>
            </w:r>
          </w:p>
          <w:p w14:paraId="0983EE0F" w14:textId="77777777" w:rsidR="0044204E" w:rsidRPr="000A21D6" w:rsidRDefault="0044204E" w:rsidP="0044204E"/>
        </w:tc>
      </w:tr>
      <w:tr w:rsidR="000065F1" w:rsidRPr="000A21D6" w14:paraId="118A49E8" w14:textId="77777777" w:rsidTr="00C358D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7AD787CB" w14:textId="77777777" w:rsidR="00300915" w:rsidRPr="004E3D70" w:rsidRDefault="00300915" w:rsidP="00300915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580D9F9" w14:textId="77777777" w:rsidR="00300915" w:rsidRPr="004E3D70" w:rsidRDefault="00300915" w:rsidP="00300915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5E33CCF" w14:textId="77777777" w:rsidR="009209AE" w:rsidRPr="004E3D70" w:rsidRDefault="009209AE" w:rsidP="009209A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F549BFA" w14:textId="77777777" w:rsidR="009209AE" w:rsidRPr="004E3D70" w:rsidRDefault="009209AE" w:rsidP="009209A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283E62A" w14:textId="77777777" w:rsidR="009209AE" w:rsidRPr="004E3D70" w:rsidRDefault="009209AE" w:rsidP="009209A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ABA81EC" w14:textId="1FCB8FEA" w:rsidR="00C358DB" w:rsidRPr="009209AE" w:rsidRDefault="009209AE" w:rsidP="00C358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9209AE">
              <w:rPr>
                <w:rFonts w:ascii="Arial" w:hAnsi="Arial" w:cs="Arial"/>
                <w:color w:val="EE0000"/>
                <w:sz w:val="16"/>
                <w:szCs w:val="16"/>
              </w:rPr>
              <w:t>CLOSED</w:t>
            </w:r>
          </w:p>
          <w:p w14:paraId="31A6A20D" w14:textId="52741C73" w:rsidR="000065F1" w:rsidRPr="00257E0C" w:rsidRDefault="000065F1" w:rsidP="000065F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0A387B1" w14:textId="15D11BDC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C996943" w14:textId="12268471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246838FC" w14:textId="6AB39B65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  <w:right w:val="single" w:sz="4" w:space="0" w:color="auto"/>
            </w:tcBorders>
            <w:vAlign w:val="center"/>
          </w:tcPr>
          <w:p w14:paraId="708782A3" w14:textId="77777777" w:rsidR="000065F1" w:rsidRPr="007712EA" w:rsidRDefault="000065F1" w:rsidP="000065F1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9ABA060" w14:textId="012CAFBB" w:rsidR="000065F1" w:rsidRPr="007712EA" w:rsidRDefault="009209AE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 #1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683451C6" w14:textId="5AB1839D" w:rsidR="000065F1" w:rsidRPr="007712EA" w:rsidRDefault="009209AE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7E4FB83" w14:textId="77777777" w:rsidR="009209AE" w:rsidRDefault="009209AE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</w:p>
          <w:p w14:paraId="3A31FD09" w14:textId="1A420FE3" w:rsidR="000065F1" w:rsidRPr="007712EA" w:rsidRDefault="009209AE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0065F1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0065F1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2AC50F86" w14:textId="0118BDE8" w:rsidR="000065F1" w:rsidRPr="007712EA" w:rsidRDefault="00443AD5" w:rsidP="000065F1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</w:t>
            </w:r>
            <w:r w:rsidR="000065F1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34747330" w14:textId="11EA922D" w:rsidR="000065F1" w:rsidRDefault="00443AD5" w:rsidP="000065F1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DC4DBC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</w:t>
            </w:r>
            <w:r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</w:t>
            </w:r>
          </w:p>
        </w:tc>
        <w:tc>
          <w:tcPr>
            <w:tcW w:w="1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417A3" w14:textId="1C015641" w:rsidR="00C358DB" w:rsidRPr="004E3D70" w:rsidRDefault="004E3D70" w:rsidP="00C358D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72999E3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9922CF5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EB453D5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5A19DFD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28B13C2" w14:textId="77777777" w:rsidR="004E3D70" w:rsidRPr="004E3D70" w:rsidRDefault="004E3D70" w:rsidP="004E3D70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AD6D966" w14:textId="72381B92" w:rsidR="000065F1" w:rsidRPr="00C01A03" w:rsidRDefault="000065F1" w:rsidP="000065F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2538E60" w14:textId="77777777" w:rsidR="008B315B" w:rsidRPr="004E3D70" w:rsidRDefault="008B315B" w:rsidP="008B315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8C2D7A1" w14:textId="77777777" w:rsidR="008B315B" w:rsidRPr="004E3D70" w:rsidRDefault="008B315B" w:rsidP="008B315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80DD31B" w14:textId="77777777" w:rsidR="008B315B" w:rsidRPr="004E3D70" w:rsidRDefault="008B315B" w:rsidP="008B315B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C71F4B1" w14:textId="77777777" w:rsidR="00064D29" w:rsidRPr="004E3D70" w:rsidRDefault="00064D29" w:rsidP="00064D2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11158FFE" w14:textId="77777777" w:rsidR="00064D29" w:rsidRPr="004E3D70" w:rsidRDefault="00064D29" w:rsidP="00064D2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603FDE8" w14:textId="77777777" w:rsidR="00064D29" w:rsidRPr="007E16A0" w:rsidRDefault="00064D29" w:rsidP="00064D29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7E16A0">
              <w:rPr>
                <w:rFonts w:ascii="Arial" w:hAnsi="Arial" w:cs="Arial"/>
                <w:color w:val="EE0000"/>
                <w:sz w:val="16"/>
                <w:szCs w:val="16"/>
              </w:rPr>
              <w:t>CLOSED</w:t>
            </w:r>
          </w:p>
          <w:p w14:paraId="2F635A41" w14:textId="297AC4DB" w:rsidR="000065F1" w:rsidRPr="000A21D6" w:rsidRDefault="000065F1" w:rsidP="000065F1">
            <w:pPr>
              <w:jc w:val="center"/>
            </w:pPr>
          </w:p>
        </w:tc>
      </w:tr>
    </w:tbl>
    <w:p w14:paraId="0141F80A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5AD5584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5A92C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60D0A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3D48830C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21D83EC6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7FECFC7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19EF09F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981DA02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59534D3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8186209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1220"/>
        <w:gridCol w:w="1850"/>
        <w:gridCol w:w="1851"/>
        <w:gridCol w:w="1850"/>
        <w:gridCol w:w="1851"/>
        <w:gridCol w:w="1850"/>
        <w:gridCol w:w="1851"/>
      </w:tblGrid>
      <w:tr w:rsidR="004E68E4" w:rsidRPr="000A21D6" w14:paraId="559ACDB6" w14:textId="77777777" w:rsidTr="00342E26">
        <w:trPr>
          <w:trHeight w:hRule="exact" w:val="720"/>
        </w:trPr>
        <w:tc>
          <w:tcPr>
            <w:tcW w:w="12960" w:type="dxa"/>
            <w:gridSpan w:val="8"/>
            <w:vAlign w:val="center"/>
          </w:tcPr>
          <w:p w14:paraId="3A75D5E0" w14:textId="613C6A70" w:rsidR="004E68E4" w:rsidRPr="000A21D6" w:rsidRDefault="00AC61F1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CARIBOU CALENDAR_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>SEPTEMBER 202</w:t>
            </w:r>
            <w:r w:rsidR="004D6933">
              <w:rPr>
                <w:rFonts w:ascii="Century Gothic" w:hAnsi="Century Gothic"/>
                <w:b/>
                <w:sz w:val="44"/>
                <w:szCs w:val="44"/>
              </w:rPr>
              <w:t>8</w:t>
            </w:r>
          </w:p>
        </w:tc>
      </w:tr>
      <w:tr w:rsidR="00B03520" w:rsidRPr="000A21D6" w14:paraId="70148EF8" w14:textId="77777777" w:rsidTr="00C66BA6">
        <w:trPr>
          <w:trHeight w:hRule="exact" w:val="424"/>
        </w:trPr>
        <w:tc>
          <w:tcPr>
            <w:tcW w:w="1857" w:type="dxa"/>
            <w:gridSpan w:val="2"/>
            <w:shd w:val="clear" w:color="auto" w:fill="C0C0C0"/>
            <w:vAlign w:val="center"/>
          </w:tcPr>
          <w:p w14:paraId="2ED2A91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62ACC4D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90974B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1ACFFBF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802A20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580FACB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C61696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20778B62" w14:textId="77777777" w:rsidTr="00675A5D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D9D9D9"/>
          </w:tcPr>
          <w:p w14:paraId="5FBDAD1D" w14:textId="77777777" w:rsidR="006A63C6" w:rsidRPr="00434704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A71678" w14:textId="77777777" w:rsidR="006A63C6" w:rsidRPr="00434704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D9D9D9"/>
          </w:tcPr>
          <w:p w14:paraId="4715A068" w14:textId="57109457" w:rsidR="006A63C6" w:rsidRPr="0044204E" w:rsidRDefault="004D6933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3</w:t>
            </w:r>
          </w:p>
          <w:p w14:paraId="23B79312" w14:textId="77777777" w:rsidR="006A63C6" w:rsidRPr="00434704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E7E6E6" w:themeFill="background2"/>
          </w:tcPr>
          <w:p w14:paraId="5491D27C" w14:textId="4B5056AC" w:rsidR="006A63C6" w:rsidRPr="00434704" w:rsidRDefault="004D6933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4</w:t>
            </w:r>
          </w:p>
          <w:p w14:paraId="7944BAAE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CBAAB08" w14:textId="6E87E686" w:rsidR="006A63C6" w:rsidRPr="00434704" w:rsidRDefault="004D6933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5</w:t>
            </w:r>
          </w:p>
          <w:p w14:paraId="00403BA2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3B3C74A4" w14:textId="39309EA4" w:rsidR="006A63C6" w:rsidRPr="00434704" w:rsidRDefault="004D6933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6</w:t>
            </w:r>
          </w:p>
          <w:p w14:paraId="195399AA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73AC7B4" w14:textId="48066B8C" w:rsidR="006A63C6" w:rsidRPr="00434704" w:rsidRDefault="004D6933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7</w:t>
            </w:r>
          </w:p>
          <w:p w14:paraId="650C2007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D358C01" w14:textId="0A9569BA" w:rsidR="006A63C6" w:rsidRDefault="004D6933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8</w:t>
            </w:r>
          </w:p>
          <w:p w14:paraId="2A48C593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44D06F9E" w14:textId="7D9E74CD" w:rsidR="006A63C6" w:rsidRPr="0044204E" w:rsidRDefault="004D6933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9</w:t>
            </w:r>
          </w:p>
          <w:p w14:paraId="0B56EABA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0BA3CA63" w14:textId="77777777" w:rsidTr="00796F72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vAlign w:val="center"/>
          </w:tcPr>
          <w:p w14:paraId="56B248E9" w14:textId="77777777" w:rsidR="00F01AEF" w:rsidRPr="004E3D70" w:rsidRDefault="00F01AEF" w:rsidP="00F01AE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47CD9B7" w14:textId="77777777" w:rsidR="00F01AEF" w:rsidRPr="004E3D70" w:rsidRDefault="00F01AEF" w:rsidP="00F01AE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AD71934" w14:textId="77777777" w:rsidR="00F01AEF" w:rsidRPr="004E3D70" w:rsidRDefault="00F01AEF" w:rsidP="00F01AE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9C08297" w14:textId="77777777" w:rsidR="00ED385C" w:rsidRPr="004E3D70" w:rsidRDefault="00ED385C" w:rsidP="00ED385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9178489" w14:textId="77777777" w:rsidR="00ED385C" w:rsidRPr="004E3D70" w:rsidRDefault="00ED385C" w:rsidP="00ED385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4926252" w14:textId="77777777" w:rsidR="00ED385C" w:rsidRPr="004E3D70" w:rsidRDefault="00ED385C" w:rsidP="00ED385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8A7EC62" w14:textId="0BE0B12E" w:rsidR="00612E9A" w:rsidRPr="00434704" w:rsidRDefault="00612E9A" w:rsidP="003C503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32E00403" w14:textId="77777777" w:rsidR="00555F2F" w:rsidRPr="004E3D70" w:rsidRDefault="00555F2F" w:rsidP="00555F2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830CBCF" w14:textId="77777777" w:rsidR="00555F2F" w:rsidRPr="004E3D70" w:rsidRDefault="00555F2F" w:rsidP="00555F2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E84F38B" w14:textId="77777777" w:rsidR="00555F2F" w:rsidRPr="004E3D70" w:rsidRDefault="00555F2F" w:rsidP="00555F2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FD699ED" w14:textId="77777777" w:rsidR="00D5785E" w:rsidRPr="004E3D70" w:rsidRDefault="00D5785E" w:rsidP="00D5785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2CC5E50" w14:textId="77777777" w:rsidR="00D5785E" w:rsidRPr="004E3D70" w:rsidRDefault="00D5785E" w:rsidP="00D5785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DFCDCEE" w14:textId="77777777" w:rsidR="00D5785E" w:rsidRPr="004E3D70" w:rsidRDefault="00D5785E" w:rsidP="00D5785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71DF1C9" w14:textId="5B2CCDEA" w:rsidR="006A63C6" w:rsidRPr="00434704" w:rsidRDefault="006A63C6" w:rsidP="000D1FD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42D1669D" w14:textId="69B932E5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765A7C05" w14:textId="00E270E8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7C36219" w14:textId="77777777" w:rsidR="009964FA" w:rsidRPr="004E3D70" w:rsidRDefault="009964FA" w:rsidP="009964FA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E6E40AF" w14:textId="77777777" w:rsidR="009964FA" w:rsidRPr="004E3D70" w:rsidRDefault="009964FA" w:rsidP="009964FA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EE996EA" w14:textId="77777777" w:rsidR="00BD6F62" w:rsidRPr="004E3D70" w:rsidRDefault="00BD6F62" w:rsidP="00BD6F62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1651FE4" w14:textId="77777777" w:rsidR="00BD6F62" w:rsidRPr="004E3D70" w:rsidRDefault="00BD6F62" w:rsidP="00BD6F62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60308992" w14:textId="77777777" w:rsidR="00510606" w:rsidRPr="004E3D70" w:rsidRDefault="00510606" w:rsidP="0051060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05E36EC7" w14:textId="77777777" w:rsidR="00510606" w:rsidRPr="004E3D70" w:rsidRDefault="00510606" w:rsidP="00510606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40AB8AE" w14:textId="53F636EB" w:rsidR="006A63C6" w:rsidRPr="00434704" w:rsidRDefault="006A63C6" w:rsidP="001C1689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27D8947C" w14:textId="77777777" w:rsidR="005C4521" w:rsidRPr="004E3D70" w:rsidRDefault="005C4521" w:rsidP="005C4521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7F7C374" w14:textId="77777777" w:rsidR="005C4521" w:rsidRPr="004E3D70" w:rsidRDefault="005C4521" w:rsidP="005C4521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772C90BC" w14:textId="77777777" w:rsidR="005C4521" w:rsidRPr="004E3D70" w:rsidRDefault="005C4521" w:rsidP="005C4521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31366436" w14:textId="77777777" w:rsidR="00FA0723" w:rsidRPr="004E3D70" w:rsidRDefault="00FA0723" w:rsidP="00FA0723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4E3D70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72667A5" w14:textId="77777777" w:rsidR="00F95BE9" w:rsidRPr="004D6933" w:rsidRDefault="00F95BE9" w:rsidP="00F95BE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776316C1" w14:textId="77777777" w:rsidR="00F95BE9" w:rsidRPr="004D6933" w:rsidRDefault="00F95BE9" w:rsidP="00F95BE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4D6933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12B9F0A" w14:textId="7C861218" w:rsidR="006A63C6" w:rsidRPr="00C83F31" w:rsidRDefault="006A63C6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37DC965" w14:textId="0AA453CB" w:rsidR="006A63C6" w:rsidRPr="00C83F31" w:rsidRDefault="001C1689" w:rsidP="001C1689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</w:tr>
      <w:tr w:rsidR="00857A88" w:rsidRPr="000A21D6" w14:paraId="40407A18" w14:textId="77777777" w:rsidTr="00192420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000000" w:themeFill="text1"/>
          </w:tcPr>
          <w:p w14:paraId="2597EF44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0C2B92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000000" w:themeFill="text1"/>
          </w:tcPr>
          <w:p w14:paraId="5944EE05" w14:textId="6F3664E4" w:rsidR="00857A88" w:rsidRPr="0044204E" w:rsidRDefault="004D6933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0</w:t>
            </w:r>
          </w:p>
          <w:p w14:paraId="446C172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01C0E4C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0153CD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16ADE6C2" w14:textId="56E4E3DA" w:rsidR="00857A88" w:rsidRPr="0048273B" w:rsidRDefault="004D6933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287A6E7B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24608BF" w14:textId="2FB795DF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  <w:p w14:paraId="63CA6738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3BC9CCAB" w14:textId="470D363E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  <w:p w14:paraId="47BD81F4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4E7F7837" w14:textId="42326337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  <w:p w14:paraId="0B33B345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628CA9BA" w14:textId="2AFF90CD" w:rsidR="00857A88" w:rsidRDefault="004D6933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  <w:p w14:paraId="49582407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066FF81E" w14:textId="531842A0" w:rsidR="00857A88" w:rsidRDefault="004D6933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6</w:t>
            </w:r>
          </w:p>
          <w:p w14:paraId="108E5ADD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065F1" w:rsidRPr="000A21D6" w14:paraId="4DD93F34" w14:textId="77777777" w:rsidTr="00192420">
        <w:trPr>
          <w:trHeight w:hRule="exact" w:val="1764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000000" w:themeFill="text1"/>
            <w:vAlign w:val="center"/>
          </w:tcPr>
          <w:p w14:paraId="1E4EEC42" w14:textId="1DCD818E" w:rsidR="000065F1" w:rsidRPr="00872052" w:rsidRDefault="000065F1" w:rsidP="000065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54CA5686" w14:textId="29726F03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71663582" w14:textId="74EE016A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791FAC77" w14:textId="6A5C52A0" w:rsidR="000065F1" w:rsidRPr="001C1689" w:rsidRDefault="00192420" w:rsidP="000065F1">
            <w:pPr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4F285554" w14:textId="73149688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95E5A58" w14:textId="54D6122A" w:rsidR="000065F1" w:rsidRDefault="000065F1" w:rsidP="000065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</w:t>
            </w:r>
            <w:r w:rsidR="00192420" w:rsidRPr="001C5414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ALL </w:t>
            </w:r>
            <w:r w:rsidR="00192420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CARIBOU </w:t>
            </w:r>
            <w:r w:rsidR="00192420" w:rsidRPr="001C5414">
              <w:rPr>
                <w:rFonts w:ascii="Century Gothic" w:hAnsi="Century Gothic"/>
                <w:color w:val="FF0000"/>
                <w:sz w:val="20"/>
                <w:szCs w:val="20"/>
              </w:rPr>
              <w:t>CLIENTS OU</w:t>
            </w:r>
            <w:r w:rsidR="00192420">
              <w:rPr>
                <w:rFonts w:ascii="Century Gothic" w:hAnsi="Century Gothic"/>
                <w:color w:val="FF0000"/>
                <w:sz w:val="20"/>
                <w:szCs w:val="20"/>
              </w:rPr>
              <w:t>T OF THE FIELD</w:t>
            </w:r>
            <w:r w:rsidR="00192420">
              <w:rPr>
                <w:rFonts w:ascii="Century Gothic" w:hAnsi="Century Gothic"/>
                <w:b/>
                <w:sz w:val="32"/>
                <w:szCs w:val="32"/>
              </w:rPr>
              <w:t xml:space="preserve"> 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13BCD237" w14:textId="77777777" w:rsidR="000065F1" w:rsidRDefault="000065F1" w:rsidP="000065F1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C66BA6" w:rsidRPr="000A21D6" w14:paraId="1E8E2DF6" w14:textId="77777777" w:rsidTr="004200F5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225A82B6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5554B46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34357706" w14:textId="60866DDA" w:rsidR="00C66BA6" w:rsidRPr="0044204E" w:rsidRDefault="004D6933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7</w:t>
            </w:r>
          </w:p>
        </w:tc>
        <w:tc>
          <w:tcPr>
            <w:tcW w:w="1850" w:type="dxa"/>
            <w:tcBorders>
              <w:bottom w:val="nil"/>
            </w:tcBorders>
            <w:shd w:val="clear" w:color="auto" w:fill="FFFFFF" w:themeFill="background1"/>
          </w:tcPr>
          <w:p w14:paraId="0223FCAC" w14:textId="07025D0E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39A0FDA5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02F6E65" w14:textId="279B1C6F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66AB0629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4A183B45" w14:textId="761FA38E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  <w:p w14:paraId="1EA6A0E2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976B745" w14:textId="1A7670C3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5A61C29C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373ADEA" w14:textId="34555435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37E3E2A5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3C7A9880" w14:textId="00FCC527" w:rsidR="00C66BA6" w:rsidRPr="0044204E" w:rsidRDefault="004D6933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3</w:t>
            </w:r>
          </w:p>
          <w:p w14:paraId="4639480E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5AC348B6" w14:textId="77777777" w:rsidTr="004200F5">
        <w:trPr>
          <w:trHeight w:hRule="exact" w:val="1458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4F85E6EC" w14:textId="330FA44E" w:rsidR="00C66BA6" w:rsidRPr="00DA7FF9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EF8BA2F" w14:textId="47F0B792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54BE0A0" w14:textId="77777777" w:rsidR="00C66BA6" w:rsidRDefault="00C66BA6" w:rsidP="00C66BA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3FAD225C" w14:textId="53FCA41B" w:rsidR="00C66BA6" w:rsidRPr="00E916FE" w:rsidRDefault="00C66BA6" w:rsidP="00C66BA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14:paraId="12020433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7267D25F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3FE690C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22109F71" w14:textId="77777777" w:rsidR="00C66BA6" w:rsidRPr="00DC08A0" w:rsidRDefault="00C66BA6" w:rsidP="00C66BA6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</w:p>
          <w:p w14:paraId="72C180B9" w14:textId="77777777" w:rsidR="00C66BA6" w:rsidRPr="00DC08A0" w:rsidRDefault="00C66BA6" w:rsidP="00C66BA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04742EC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78331541" w14:textId="11871AFC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C66BA6" w:rsidRPr="000A21D6" w14:paraId="3943E719" w14:textId="77777777" w:rsidTr="00C66BA6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10C94FC1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605463B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6363F1DD" w14:textId="16EC5A31" w:rsidR="00C66BA6" w:rsidRPr="00885525" w:rsidRDefault="004D6933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4</w:t>
            </w:r>
          </w:p>
          <w:p w14:paraId="0C42A07A" w14:textId="77777777" w:rsidR="00C66BA6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3131F17" w14:textId="77777777" w:rsidR="00C66BA6" w:rsidRPr="0086409E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3F9CAD17" w14:textId="47AAD4A2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78A92F62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D8BAF40" w14:textId="52B0F3E1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6</w:t>
            </w:r>
          </w:p>
          <w:p w14:paraId="42CEEC69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75060E6" w14:textId="0CBB5733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7</w:t>
            </w:r>
          </w:p>
          <w:p w14:paraId="01A2087D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02C47FA" w14:textId="768DCB29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7DD20DDF" w14:textId="77777777" w:rsidR="00C66BA6" w:rsidRPr="000B68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E6B1753" w14:textId="3FD4BFF3" w:rsidR="00C66BA6" w:rsidRDefault="004D6933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6D6AB9F8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326D51CF" w14:textId="7665CD96" w:rsidR="00C66BA6" w:rsidRPr="00885525" w:rsidRDefault="00177894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0</w:t>
            </w:r>
          </w:p>
          <w:p w14:paraId="26E84FA3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59D5BC74" w14:textId="77777777" w:rsidTr="00C66BA6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7D057D79" w14:textId="77777777" w:rsidR="00C66BA6" w:rsidRPr="00DA06B0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6AB9187" w14:textId="63442CBE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EFACA94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463A3DC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3609CA3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6C65EC88" w14:textId="6559F6EE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1D301D03" w14:textId="77777777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C66BA6" w:rsidRPr="000A21D6" w14:paraId="1BC4EC64" w14:textId="77777777" w:rsidTr="00177894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000000" w:themeFill="text1"/>
          </w:tcPr>
          <w:p w14:paraId="77AB891A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B797EB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000000" w:themeFill="text1"/>
          </w:tcPr>
          <w:p w14:paraId="404BD462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177894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29</w:t>
            </w: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381F8E6A" w14:textId="77777777" w:rsidR="00C66BA6" w:rsidRPr="00177894" w:rsidRDefault="00C66BA6" w:rsidP="00C66BA6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177894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31</w:t>
            </w:r>
          </w:p>
          <w:p w14:paraId="2DA7580B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07E9682E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04E5972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/>
          </w:tcPr>
          <w:p w14:paraId="78CA2EB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F704866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11966A5E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27B4E9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/>
          </w:tcPr>
          <w:p w14:paraId="5F84059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6D89920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1E773DD7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5F8C1315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33B7DFEC" w14:textId="77777777" w:rsidTr="00177894">
        <w:trPr>
          <w:trHeight w:hRule="exact" w:val="1035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000000" w:themeFill="text1"/>
            <w:vAlign w:val="center"/>
          </w:tcPr>
          <w:p w14:paraId="6CAD710C" w14:textId="77777777" w:rsidR="00C66BA6" w:rsidRPr="00DA7FF9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54D6C674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4E883BF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/>
            <w:vAlign w:val="center"/>
          </w:tcPr>
          <w:p w14:paraId="5B7134D1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210417B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/>
            <w:vAlign w:val="center"/>
          </w:tcPr>
          <w:p w14:paraId="350E562B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020C7A2E" w14:textId="77777777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301636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F42488B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768CEA30" w14:textId="77777777" w:rsidR="00F5415D" w:rsidRDefault="00F5415D" w:rsidP="009E1544">
      <w:pPr>
        <w:rPr>
          <w:rFonts w:ascii="Century Gothic" w:hAnsi="Century Gothic"/>
          <w:sz w:val="12"/>
        </w:rPr>
      </w:pPr>
    </w:p>
    <w:p w14:paraId="21A3094C" w14:textId="77777777" w:rsidR="00F5415D" w:rsidRDefault="00F5415D" w:rsidP="009E1544">
      <w:pPr>
        <w:rPr>
          <w:rFonts w:ascii="Century Gothic" w:hAnsi="Century Gothic"/>
          <w:sz w:val="12"/>
        </w:rPr>
      </w:pPr>
    </w:p>
    <w:p w14:paraId="05379A47" w14:textId="77777777" w:rsidR="00F5415D" w:rsidRDefault="00F5415D" w:rsidP="009E1544">
      <w:pPr>
        <w:rPr>
          <w:rFonts w:ascii="Century Gothic" w:hAnsi="Century Gothic"/>
          <w:sz w:val="12"/>
        </w:rPr>
      </w:pPr>
    </w:p>
    <w:p w14:paraId="76038028" w14:textId="190B423A" w:rsidR="00F5415D" w:rsidRDefault="00F5415D" w:rsidP="009E1544">
      <w:pPr>
        <w:rPr>
          <w:rFonts w:ascii="Century Gothic" w:hAnsi="Century Gothic"/>
          <w:sz w:val="12"/>
        </w:rPr>
      </w:pPr>
    </w:p>
    <w:p w14:paraId="2A93C863" w14:textId="77777777" w:rsidR="00AC61F1" w:rsidRDefault="00AC61F1" w:rsidP="009E1544">
      <w:pPr>
        <w:rPr>
          <w:rFonts w:ascii="Century Gothic" w:hAnsi="Century Gothic"/>
          <w:sz w:val="12"/>
        </w:rPr>
      </w:pPr>
    </w:p>
    <w:p w14:paraId="4BEDC4AB" w14:textId="69B6518E" w:rsidR="00AC61F1" w:rsidRDefault="00AC61F1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1220"/>
        <w:gridCol w:w="1850"/>
        <w:gridCol w:w="1851"/>
        <w:gridCol w:w="1850"/>
        <w:gridCol w:w="1851"/>
        <w:gridCol w:w="1850"/>
        <w:gridCol w:w="1851"/>
      </w:tblGrid>
      <w:tr w:rsidR="00AC61F1" w:rsidRPr="000A21D6" w14:paraId="64D17A0E" w14:textId="77777777" w:rsidTr="009D1436">
        <w:trPr>
          <w:trHeight w:hRule="exact" w:val="720"/>
        </w:trPr>
        <w:tc>
          <w:tcPr>
            <w:tcW w:w="12960" w:type="dxa"/>
            <w:gridSpan w:val="8"/>
            <w:vAlign w:val="center"/>
          </w:tcPr>
          <w:p w14:paraId="76DBAEE5" w14:textId="0187C2AA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MOOSE CALENDAR_SEPTEMBER 2028</w:t>
            </w:r>
          </w:p>
        </w:tc>
      </w:tr>
      <w:tr w:rsidR="00AC61F1" w:rsidRPr="000A21D6" w14:paraId="5195EF2A" w14:textId="77777777" w:rsidTr="009D1436">
        <w:trPr>
          <w:trHeight w:hRule="exact" w:val="424"/>
        </w:trPr>
        <w:tc>
          <w:tcPr>
            <w:tcW w:w="1857" w:type="dxa"/>
            <w:gridSpan w:val="2"/>
            <w:shd w:val="clear" w:color="auto" w:fill="C0C0C0"/>
            <w:vAlign w:val="center"/>
          </w:tcPr>
          <w:p w14:paraId="53445675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7FB5AB81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77816E5E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3B740BC0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DF3AB79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38064249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329B1C6" w14:textId="77777777" w:rsidR="00AC61F1" w:rsidRPr="000A21D6" w:rsidRDefault="00AC61F1" w:rsidP="009D143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AC61F1" w:rsidRPr="000A21D6" w14:paraId="15B6C016" w14:textId="77777777" w:rsidTr="00AC61F1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000000" w:themeFill="text1"/>
          </w:tcPr>
          <w:p w14:paraId="0005103A" w14:textId="77777777" w:rsidR="00AC61F1" w:rsidRPr="00434704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D4C3F1C" w14:textId="77777777" w:rsidR="00AC61F1" w:rsidRPr="00434704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000000" w:themeFill="text1"/>
          </w:tcPr>
          <w:p w14:paraId="511DFE4C" w14:textId="36EF289A" w:rsidR="00AC61F1" w:rsidRPr="0044204E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  <w:p w14:paraId="06B18B3F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643796FF" w14:textId="52AC801E" w:rsidR="00AC61F1" w:rsidRPr="00434704" w:rsidRDefault="00AC61F1" w:rsidP="009D1436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43A8ADCC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92039EF" w14:textId="4AA417BC" w:rsidR="00AC61F1" w:rsidRPr="00434704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45B62F6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60F048BD" w14:textId="764FC8AC" w:rsidR="00AC61F1" w:rsidRPr="00434704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D235E89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0EEB2D7" w14:textId="3AF05EA7" w:rsidR="00AC61F1" w:rsidRPr="00434704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04FD2B8" w14:textId="77777777" w:rsidR="00AC61F1" w:rsidRPr="00434704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4153DD45" w14:textId="276F53F5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1</w:t>
            </w:r>
          </w:p>
          <w:p w14:paraId="495C86CB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7E6E6" w:themeFill="background2"/>
          </w:tcPr>
          <w:p w14:paraId="7DABF4B5" w14:textId="686F0B78" w:rsidR="00AC61F1" w:rsidRPr="0044204E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2</w:t>
            </w:r>
          </w:p>
          <w:p w14:paraId="48D7B139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C83F31" w14:paraId="1DA4A454" w14:textId="77777777" w:rsidTr="00AC61F1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000000" w:themeFill="text1"/>
            <w:vAlign w:val="center"/>
          </w:tcPr>
          <w:p w14:paraId="1697FCFA" w14:textId="77777777" w:rsidR="00AC61F1" w:rsidRPr="00434704" w:rsidRDefault="00AC61F1" w:rsidP="00AC61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6A6E0D53" w14:textId="77777777" w:rsidR="00AC61F1" w:rsidRPr="00434704" w:rsidRDefault="00AC61F1" w:rsidP="00AC61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1B021BCC" w14:textId="0EB516FB" w:rsidR="00AC61F1" w:rsidRPr="00434704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3AF11124" w14:textId="209F4EA4" w:rsidR="00AC61F1" w:rsidRPr="00434704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940153F" w14:textId="77777777" w:rsidR="00AC61F1" w:rsidRPr="00434704" w:rsidRDefault="00AC61F1" w:rsidP="00AC61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30C1CF15" w14:textId="77777777" w:rsidR="00AC61F1" w:rsidRPr="00C83F31" w:rsidRDefault="00AC61F1" w:rsidP="00AC61F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16322AE7" w14:textId="00881D5A" w:rsidR="00AC61F1" w:rsidRPr="00C83F31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0753AAF7" w14:textId="77777777" w:rsidTr="00AC61F1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7E6E6" w:themeFill="background2"/>
          </w:tcPr>
          <w:p w14:paraId="5040FE23" w14:textId="77777777" w:rsidR="00AC61F1" w:rsidRPr="00AC61F1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8625376" w14:textId="77777777" w:rsidR="00AC61F1" w:rsidRPr="00AC61F1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7E6E6" w:themeFill="background2"/>
          </w:tcPr>
          <w:p w14:paraId="1F28D266" w14:textId="55214156" w:rsidR="00AC61F1" w:rsidRPr="00AC61F1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3</w:t>
            </w:r>
          </w:p>
          <w:p w14:paraId="7C1C688B" w14:textId="77777777" w:rsidR="00AC61F1" w:rsidRP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8E3A65D" w14:textId="77777777" w:rsidR="00AC61F1" w:rsidRP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00722005" w14:textId="77777777" w:rsidR="00AC61F1" w:rsidRP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35431850" w14:textId="1EE059D0" w:rsidR="00AC61F1" w:rsidRPr="0048273B" w:rsidRDefault="00AC61F1" w:rsidP="009D1436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4</w:t>
            </w:r>
          </w:p>
          <w:p w14:paraId="6A088D41" w14:textId="77777777" w:rsidR="00AC61F1" w:rsidRPr="0048273B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51FD3EF" w14:textId="0F7EA44F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5</w:t>
            </w:r>
          </w:p>
          <w:p w14:paraId="11126DC4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0B09A7F0" w14:textId="2F8B9A0F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6</w:t>
            </w:r>
          </w:p>
          <w:p w14:paraId="0C7C4A5A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73D1FF6" w14:textId="78A10D25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7</w:t>
            </w:r>
          </w:p>
          <w:p w14:paraId="1EFFDBDD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58A2694D" w14:textId="5B640C18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8</w:t>
            </w:r>
          </w:p>
          <w:p w14:paraId="69AE9BC4" w14:textId="77777777" w:rsidR="00AC61F1" w:rsidRPr="00B84FCB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6A9AA483" w14:textId="49DBF0FA" w:rsid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9</w:t>
            </w:r>
          </w:p>
          <w:p w14:paraId="49A62E86" w14:textId="77777777" w:rsidR="00AC61F1" w:rsidRPr="00872052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18EA868E" w14:textId="77777777" w:rsidTr="00AC61F1">
        <w:trPr>
          <w:trHeight w:hRule="exact" w:val="1764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7E6E6" w:themeFill="background2"/>
            <w:vAlign w:val="center"/>
          </w:tcPr>
          <w:p w14:paraId="2FD288DE" w14:textId="0715FD6D" w:rsidR="00AC61F1" w:rsidRPr="00AC61F1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3AD97CE6" w14:textId="0647AF1F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4994BA3" w14:textId="7B8D4A51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47F77C03" w14:textId="6079975E" w:rsidR="00AC61F1" w:rsidRPr="001C1689" w:rsidRDefault="00A1314D" w:rsidP="009D1436">
            <w:pPr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B2BD019" wp14:editId="4C556622">
                      <wp:simplePos x="0" y="0"/>
                      <wp:positionH relativeFrom="column">
                        <wp:posOffset>-4083050</wp:posOffset>
                      </wp:positionH>
                      <wp:positionV relativeFrom="paragraph">
                        <wp:posOffset>910590</wp:posOffset>
                      </wp:positionV>
                      <wp:extent cx="9244965" cy="530860"/>
                      <wp:effectExtent l="0" t="2857500" r="0" b="2860040"/>
                      <wp:wrapNone/>
                      <wp:docPr id="1818790118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9262638">
                                <a:off x="0" y="0"/>
                                <a:ext cx="9244965" cy="5308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D2F2E72" w14:textId="45B9295A" w:rsidR="007235FA" w:rsidRPr="00A1314D" w:rsidRDefault="007235FA" w:rsidP="00A1314D">
                                  <w:pPr>
                                    <w:shd w:val="clear" w:color="auto" w:fill="000000" w:themeFill="text1"/>
                                    <w:jc w:val="center"/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</w:pPr>
                                  <w:r w:rsidRPr="00A1314D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>2</w:t>
                                  </w:r>
                                  <w:r w:rsidR="00C33470" w:rsidRPr="00A1314D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>02</w:t>
                                  </w:r>
                                  <w:r w:rsidR="00A337BE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>8</w:t>
                                  </w:r>
                                  <w:r w:rsidR="00C33470" w:rsidRPr="00A1314D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 xml:space="preserve"> MOOSE </w:t>
                                  </w:r>
                                  <w:r w:rsidR="00CA3410" w:rsidRPr="00A1314D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 xml:space="preserve">CALENDAR NOT </w:t>
                                  </w:r>
                                  <w:r w:rsidR="009F6C3B">
                                    <w:rPr>
                                      <w:color w:val="EE0000"/>
                                      <w:sz w:val="52"/>
                                      <w:szCs w:val="52"/>
                                    </w:rPr>
                                    <w:t>AVAILABLE YE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B2BD01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321.5pt;margin-top:71.7pt;width:727.95pt;height:41.8pt;rotation:-2553023fd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" fillcolor="white [3201]" strokeweight=".5pt">
                      <v:textbox>
                        <w:txbxContent>
                          <w:p w14:paraId="2D2F2E72" w14:textId="45B9295A" w:rsidR="007235FA" w:rsidRPr="00A1314D" w:rsidRDefault="007235FA" w:rsidP="00A1314D">
                            <w:pPr>
                              <w:shd w:val="clear" w:color="auto" w:fill="000000" w:themeFill="text1"/>
                              <w:jc w:val="center"/>
                              <w:rPr>
                                <w:color w:val="EE0000"/>
                                <w:sz w:val="52"/>
                                <w:szCs w:val="52"/>
                              </w:rPr>
                            </w:pPr>
                            <w:r w:rsidRPr="00A1314D">
                              <w:rPr>
                                <w:color w:val="EE0000"/>
                                <w:sz w:val="52"/>
                                <w:szCs w:val="52"/>
                              </w:rPr>
                              <w:t>2</w:t>
                            </w:r>
                            <w:r w:rsidR="00C33470" w:rsidRPr="00A1314D">
                              <w:rPr>
                                <w:color w:val="EE0000"/>
                                <w:sz w:val="52"/>
                                <w:szCs w:val="52"/>
                              </w:rPr>
                              <w:t>02</w:t>
                            </w:r>
                            <w:r w:rsidR="00A337BE">
                              <w:rPr>
                                <w:color w:val="EE0000"/>
                                <w:sz w:val="52"/>
                                <w:szCs w:val="52"/>
                              </w:rPr>
                              <w:t>8</w:t>
                            </w:r>
                            <w:r w:rsidR="00C33470" w:rsidRPr="00A1314D">
                              <w:rPr>
                                <w:color w:val="EE0000"/>
                                <w:sz w:val="52"/>
                                <w:szCs w:val="52"/>
                              </w:rPr>
                              <w:t xml:space="preserve"> MOOSE </w:t>
                            </w:r>
                            <w:r w:rsidR="00CA3410" w:rsidRPr="00A1314D">
                              <w:rPr>
                                <w:color w:val="EE0000"/>
                                <w:sz w:val="52"/>
                                <w:szCs w:val="52"/>
                              </w:rPr>
                              <w:t xml:space="preserve">CALENDAR NOT </w:t>
                            </w:r>
                            <w:r w:rsidR="009F6C3B">
                              <w:rPr>
                                <w:color w:val="EE0000"/>
                                <w:sz w:val="52"/>
                                <w:szCs w:val="52"/>
                              </w:rPr>
                              <w:t>AVAILABLE YE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C5D6A16" w14:textId="0BF64270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26BBB685" w14:textId="624AED8A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0A55CEC8" w14:textId="77777777" w:rsidR="00AC61F1" w:rsidRDefault="00AC61F1" w:rsidP="009D143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AC61F1" w:rsidRPr="000A21D6" w14:paraId="213C00DE" w14:textId="77777777" w:rsidTr="009D1436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7838BC64" w14:textId="77777777" w:rsidR="00AC61F1" w:rsidRPr="00612E9A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3A03B1F" w14:textId="77777777" w:rsidR="00AC61F1" w:rsidRPr="0086409E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2508D23B" w14:textId="624963C5" w:rsidR="00AC61F1" w:rsidRPr="0044204E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0</w:t>
            </w:r>
          </w:p>
        </w:tc>
        <w:tc>
          <w:tcPr>
            <w:tcW w:w="1850" w:type="dxa"/>
            <w:tcBorders>
              <w:bottom w:val="nil"/>
            </w:tcBorders>
            <w:shd w:val="clear" w:color="auto" w:fill="FFFFFF" w:themeFill="background1"/>
          </w:tcPr>
          <w:p w14:paraId="5E75DD3A" w14:textId="7F91E8ED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6AB4D1F5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5E7A6AE" w14:textId="727F0319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  <w:p w14:paraId="12F232A9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08E41E0" w14:textId="0939162C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  <w:p w14:paraId="1C822F54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95E7438" w14:textId="014D412F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  <w:p w14:paraId="479D65DB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C595068" w14:textId="18090893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  <w:p w14:paraId="096E9B6C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734D389A" w14:textId="0F7B057C" w:rsidR="00AC61F1" w:rsidRPr="0044204E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6</w:t>
            </w:r>
          </w:p>
          <w:p w14:paraId="748158E3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1F74B5A2" w14:textId="77777777" w:rsidTr="009D1436">
        <w:trPr>
          <w:trHeight w:hRule="exact" w:val="1458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15F9F6A1" w14:textId="77777777" w:rsidR="00AC61F1" w:rsidRPr="00DA7FF9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317737E2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5A7B82F" w14:textId="3F635325" w:rsidR="00AC61F1" w:rsidRDefault="00AC61F1" w:rsidP="009D143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4E51D02B" w14:textId="77777777" w:rsidR="00AC61F1" w:rsidRPr="00E916FE" w:rsidRDefault="00AC61F1" w:rsidP="009D143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14:paraId="33ABED72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65C0F080" w14:textId="7E6710BF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5D74048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1DC9E592" w14:textId="77777777" w:rsidR="00AC61F1" w:rsidRPr="00DC08A0" w:rsidRDefault="00AC61F1" w:rsidP="009D1436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</w:p>
          <w:p w14:paraId="6578DC97" w14:textId="77777777" w:rsidR="00AC61F1" w:rsidRPr="00DC08A0" w:rsidRDefault="00AC61F1" w:rsidP="009D143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68B382CA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49AD7BD7" w14:textId="77777777" w:rsidR="00AC61F1" w:rsidRDefault="00AC61F1" w:rsidP="009D143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AC61F1" w:rsidRPr="000A21D6" w14:paraId="4CB36864" w14:textId="77777777" w:rsidTr="009D1436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5B68C91D" w14:textId="77777777" w:rsidR="00AC61F1" w:rsidRPr="00612E9A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DF83F64" w14:textId="77777777" w:rsidR="00AC61F1" w:rsidRPr="0086409E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17A4C1B6" w14:textId="4C8234CF" w:rsidR="00AC61F1" w:rsidRPr="00885525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7</w:t>
            </w:r>
          </w:p>
          <w:p w14:paraId="26A8298D" w14:textId="77777777" w:rsidR="00AC61F1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C4ED62C" w14:textId="77777777" w:rsidR="00AC61F1" w:rsidRPr="0086409E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77B288F" w14:textId="15E4BD4A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6ACFAFDE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C9AC126" w14:textId="4E13D700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17F09F0E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0512A42C" w14:textId="16A7A0B3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  <w:p w14:paraId="3730D56C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77854DE" w14:textId="2BA8E7D3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0E5CB12D" w14:textId="77777777" w:rsidR="00AC61F1" w:rsidRPr="000B68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505CDBD" w14:textId="660C1848" w:rsidR="00AC61F1" w:rsidRDefault="00AC61F1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1AB27C97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4C6277C9" w14:textId="511B819C" w:rsidR="00AC61F1" w:rsidRPr="00885525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3</w:t>
            </w:r>
          </w:p>
          <w:p w14:paraId="789A2612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0BCCA979" w14:textId="77777777" w:rsidTr="009D1436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19B894E1" w14:textId="16EF8AA2" w:rsidR="00AC61F1" w:rsidRPr="00DA06B0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9343954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3883132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AD4114C" w14:textId="19CAF9FA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4A86B0D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1C1F8E6B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01A7574C" w14:textId="77777777" w:rsidR="00AC61F1" w:rsidRDefault="00AC61F1" w:rsidP="009D143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AC61F1" w:rsidRPr="000A21D6" w14:paraId="766CAE1E" w14:textId="77777777" w:rsidTr="00210D9D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</w:tcPr>
          <w:p w14:paraId="458E368A" w14:textId="77777777" w:rsidR="00AC61F1" w:rsidRPr="00612E9A" w:rsidRDefault="00AC61F1" w:rsidP="009D143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BCF1838" w14:textId="77777777" w:rsidR="00AC61F1" w:rsidRPr="0086409E" w:rsidRDefault="00AC61F1" w:rsidP="009D143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</w:tcPr>
          <w:p w14:paraId="52E11AD2" w14:textId="1D3D42B9" w:rsidR="00AC61F1" w:rsidRPr="00885525" w:rsidRDefault="00AC61F1" w:rsidP="009D143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177894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2</w:t>
            </w:r>
            <w:r w:rsidR="00210D9D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4</w:t>
            </w:r>
          </w:p>
        </w:tc>
        <w:tc>
          <w:tcPr>
            <w:tcW w:w="1850" w:type="dxa"/>
            <w:tcBorders>
              <w:bottom w:val="nil"/>
            </w:tcBorders>
          </w:tcPr>
          <w:p w14:paraId="20CEDB82" w14:textId="5380CC92" w:rsidR="00AC61F1" w:rsidRPr="00177894" w:rsidRDefault="00210D9D" w:rsidP="009D1436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25</w:t>
            </w:r>
          </w:p>
          <w:p w14:paraId="3AC7CF50" w14:textId="77777777" w:rsidR="00AC61F1" w:rsidRPr="00DA06B0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E68F5AC" w14:textId="7A075D31" w:rsidR="00AC61F1" w:rsidRPr="00885525" w:rsidRDefault="00210D9D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6</w:t>
            </w:r>
          </w:p>
          <w:p w14:paraId="3BA59782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5AB22FC4" w14:textId="1614F604" w:rsidR="00AC61F1" w:rsidRPr="00885525" w:rsidRDefault="00210D9D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7</w:t>
            </w:r>
          </w:p>
          <w:p w14:paraId="00DF4E5E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1CE2FA9" w14:textId="4490C4EA" w:rsidR="00AC61F1" w:rsidRPr="00210D9D" w:rsidRDefault="00210D9D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2E073320" w14:textId="77777777" w:rsidR="00AC61F1" w:rsidRPr="00210D9D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6541119A" w14:textId="317828CF" w:rsidR="00AC61F1" w:rsidRPr="00885525" w:rsidRDefault="00210D9D" w:rsidP="009D143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0C4D2145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DFE2A16" w14:textId="1D945554" w:rsidR="00210D9D" w:rsidRPr="00885525" w:rsidRDefault="00210D9D" w:rsidP="00210D9D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  <w:p w14:paraId="06020779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6E5514D" w14:textId="77777777" w:rsidR="00AC61F1" w:rsidRPr="00885525" w:rsidRDefault="00AC61F1" w:rsidP="009D143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C61F1" w:rsidRPr="000A21D6" w14:paraId="6C0ABAFF" w14:textId="77777777" w:rsidTr="00210D9D">
        <w:trPr>
          <w:trHeight w:hRule="exact" w:val="1035"/>
        </w:trPr>
        <w:tc>
          <w:tcPr>
            <w:tcW w:w="1857" w:type="dxa"/>
            <w:gridSpan w:val="2"/>
            <w:tcBorders>
              <w:top w:val="nil"/>
            </w:tcBorders>
            <w:vAlign w:val="center"/>
          </w:tcPr>
          <w:p w14:paraId="4260A91D" w14:textId="77777777" w:rsidR="00AC61F1" w:rsidRPr="00DA7FF9" w:rsidRDefault="00AC61F1" w:rsidP="009D143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11448CE3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DDDA1A8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0A8F5E8F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92B5417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4E45BC6A" w14:textId="77777777" w:rsidR="00AC61F1" w:rsidRDefault="00AC61F1" w:rsidP="009D143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45A01FA" w14:textId="77777777" w:rsidR="00AC61F1" w:rsidRDefault="00AC61F1" w:rsidP="009D143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26C7580E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sectPr w:rsidR="00554DF0" w:rsidRPr="002012D4" w:rsidSect="00302888">
      <w:footerReference w:type="default" r:id="rId8"/>
      <w:pgSz w:w="15840" w:h="12240" w:orient="landscape" w:code="1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544240" w14:textId="77777777" w:rsidR="001C2A72" w:rsidRDefault="001C2A72" w:rsidP="000D7583">
      <w:r>
        <w:separator/>
      </w:r>
    </w:p>
  </w:endnote>
  <w:endnote w:type="continuationSeparator" w:id="0">
    <w:p w14:paraId="17C954A2" w14:textId="77777777" w:rsidR="001C2A72" w:rsidRDefault="001C2A72" w:rsidP="000D7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735D0A" w14:textId="77777777" w:rsidR="007C133E" w:rsidRPr="009D7494" w:rsidRDefault="009D7494" w:rsidP="009D7494">
    <w:pPr>
      <w:pStyle w:val="Footer"/>
      <w:jc w:val="right"/>
      <w:rPr>
        <w:color w:val="404040"/>
        <w:szCs w:val="20"/>
      </w:rPr>
    </w:pPr>
    <w:hyperlink r:id="rId1" w:history="1">
      <w:r w:rsidRPr="009D7494">
        <w:rPr>
          <w:rStyle w:val="Hyperlink"/>
          <w:rFonts w:ascii="Verdana" w:hAnsi="Verdana"/>
          <w:color w:val="404040"/>
          <w:sz w:val="20"/>
          <w:szCs w:val="20"/>
          <w:u w:val="none"/>
        </w:rPr>
        <w:t>Template</w:t>
      </w:r>
    </w:hyperlink>
    <w:r w:rsidRPr="009D7494">
      <w:rPr>
        <w:rFonts w:ascii="Verdana" w:hAnsi="Verdana"/>
        <w:color w:val="404040"/>
        <w:sz w:val="20"/>
        <w:szCs w:val="20"/>
      </w:rPr>
      <w:t xml:space="preserve"> © calendarlab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0BC535" w14:textId="77777777" w:rsidR="001C2A72" w:rsidRDefault="001C2A72" w:rsidP="000D7583">
      <w:r>
        <w:separator/>
      </w:r>
    </w:p>
  </w:footnote>
  <w:footnote w:type="continuationSeparator" w:id="0">
    <w:p w14:paraId="37363288" w14:textId="77777777" w:rsidR="001C2A72" w:rsidRDefault="001C2A72" w:rsidP="000D75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E8CAB9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DA6B7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214221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C24BD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602CC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466F1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CE71C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4C599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429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6031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73183039">
    <w:abstractNumId w:val="9"/>
  </w:num>
  <w:num w:numId="2" w16cid:durableId="410739477">
    <w:abstractNumId w:val="7"/>
  </w:num>
  <w:num w:numId="3" w16cid:durableId="1883243994">
    <w:abstractNumId w:val="6"/>
  </w:num>
  <w:num w:numId="4" w16cid:durableId="329531457">
    <w:abstractNumId w:val="5"/>
  </w:num>
  <w:num w:numId="5" w16cid:durableId="468401301">
    <w:abstractNumId w:val="4"/>
  </w:num>
  <w:num w:numId="6" w16cid:durableId="1002051091">
    <w:abstractNumId w:val="8"/>
  </w:num>
  <w:num w:numId="7" w16cid:durableId="1498156770">
    <w:abstractNumId w:val="3"/>
  </w:num>
  <w:num w:numId="8" w16cid:durableId="2008316466">
    <w:abstractNumId w:val="2"/>
  </w:num>
  <w:num w:numId="9" w16cid:durableId="803741812">
    <w:abstractNumId w:val="1"/>
  </w:num>
  <w:num w:numId="10" w16cid:durableId="210382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tLQwNDK3NDKyNDZS0lEKTi0uzszPAykwNq8FAHfVfZotAAAA"/>
  </w:docVars>
  <w:rsids>
    <w:rsidRoot w:val="008C7171"/>
    <w:rsid w:val="000054F0"/>
    <w:rsid w:val="000065F1"/>
    <w:rsid w:val="0000713B"/>
    <w:rsid w:val="000100F9"/>
    <w:rsid w:val="000118B1"/>
    <w:rsid w:val="00011FA2"/>
    <w:rsid w:val="000129E8"/>
    <w:rsid w:val="00017DAF"/>
    <w:rsid w:val="00026D2C"/>
    <w:rsid w:val="0002712D"/>
    <w:rsid w:val="000277D7"/>
    <w:rsid w:val="00033A75"/>
    <w:rsid w:val="00034AD1"/>
    <w:rsid w:val="00034E1F"/>
    <w:rsid w:val="000350F6"/>
    <w:rsid w:val="00035CDC"/>
    <w:rsid w:val="00040AB7"/>
    <w:rsid w:val="00041880"/>
    <w:rsid w:val="00044EB5"/>
    <w:rsid w:val="00047636"/>
    <w:rsid w:val="000500A2"/>
    <w:rsid w:val="00050AEE"/>
    <w:rsid w:val="00061294"/>
    <w:rsid w:val="00064D29"/>
    <w:rsid w:val="0006571B"/>
    <w:rsid w:val="0006643C"/>
    <w:rsid w:val="000700B6"/>
    <w:rsid w:val="00070812"/>
    <w:rsid w:val="00072E08"/>
    <w:rsid w:val="0007378D"/>
    <w:rsid w:val="00074F63"/>
    <w:rsid w:val="00075AE0"/>
    <w:rsid w:val="0007778D"/>
    <w:rsid w:val="00083DEA"/>
    <w:rsid w:val="00091EE4"/>
    <w:rsid w:val="00094D0E"/>
    <w:rsid w:val="000A03D2"/>
    <w:rsid w:val="000A09A6"/>
    <w:rsid w:val="000A0CF9"/>
    <w:rsid w:val="000A1923"/>
    <w:rsid w:val="000A21D6"/>
    <w:rsid w:val="000A43E9"/>
    <w:rsid w:val="000A7F1C"/>
    <w:rsid w:val="000B03E2"/>
    <w:rsid w:val="000B404D"/>
    <w:rsid w:val="000B55D8"/>
    <w:rsid w:val="000B6067"/>
    <w:rsid w:val="000B667C"/>
    <w:rsid w:val="000B6825"/>
    <w:rsid w:val="000C179F"/>
    <w:rsid w:val="000C2485"/>
    <w:rsid w:val="000C5310"/>
    <w:rsid w:val="000C6868"/>
    <w:rsid w:val="000D01D2"/>
    <w:rsid w:val="000D1FD4"/>
    <w:rsid w:val="000D3324"/>
    <w:rsid w:val="000D4468"/>
    <w:rsid w:val="000D53C0"/>
    <w:rsid w:val="000D71C7"/>
    <w:rsid w:val="000D7583"/>
    <w:rsid w:val="000E24CD"/>
    <w:rsid w:val="000E2BC2"/>
    <w:rsid w:val="000E53CD"/>
    <w:rsid w:val="000E6D32"/>
    <w:rsid w:val="000E7A1E"/>
    <w:rsid w:val="000F64D4"/>
    <w:rsid w:val="000F6587"/>
    <w:rsid w:val="00102830"/>
    <w:rsid w:val="00105B27"/>
    <w:rsid w:val="00105FDB"/>
    <w:rsid w:val="001117F4"/>
    <w:rsid w:val="00113ABC"/>
    <w:rsid w:val="00116E7A"/>
    <w:rsid w:val="001213B4"/>
    <w:rsid w:val="00122822"/>
    <w:rsid w:val="00126574"/>
    <w:rsid w:val="001301C0"/>
    <w:rsid w:val="00130BE2"/>
    <w:rsid w:val="00130EA6"/>
    <w:rsid w:val="00132B2D"/>
    <w:rsid w:val="001342E2"/>
    <w:rsid w:val="00135BAE"/>
    <w:rsid w:val="00136F9E"/>
    <w:rsid w:val="00140FE7"/>
    <w:rsid w:val="00142268"/>
    <w:rsid w:val="001474AF"/>
    <w:rsid w:val="00147B14"/>
    <w:rsid w:val="001500C3"/>
    <w:rsid w:val="001530C6"/>
    <w:rsid w:val="0015616B"/>
    <w:rsid w:val="0016181F"/>
    <w:rsid w:val="00161997"/>
    <w:rsid w:val="001620DE"/>
    <w:rsid w:val="001636BF"/>
    <w:rsid w:val="0016413C"/>
    <w:rsid w:val="00166767"/>
    <w:rsid w:val="00172515"/>
    <w:rsid w:val="0017353A"/>
    <w:rsid w:val="00173F41"/>
    <w:rsid w:val="00174A28"/>
    <w:rsid w:val="00177894"/>
    <w:rsid w:val="00181550"/>
    <w:rsid w:val="00181B52"/>
    <w:rsid w:val="001843E0"/>
    <w:rsid w:val="001845A2"/>
    <w:rsid w:val="00184CC8"/>
    <w:rsid w:val="00185D40"/>
    <w:rsid w:val="0018782F"/>
    <w:rsid w:val="00190E36"/>
    <w:rsid w:val="0019192B"/>
    <w:rsid w:val="00192420"/>
    <w:rsid w:val="00195562"/>
    <w:rsid w:val="00196BF1"/>
    <w:rsid w:val="001A6751"/>
    <w:rsid w:val="001B7B87"/>
    <w:rsid w:val="001B7DAE"/>
    <w:rsid w:val="001C1689"/>
    <w:rsid w:val="001C2A72"/>
    <w:rsid w:val="001C4186"/>
    <w:rsid w:val="001C561F"/>
    <w:rsid w:val="001C625A"/>
    <w:rsid w:val="001C72AB"/>
    <w:rsid w:val="001C766A"/>
    <w:rsid w:val="001C7F7A"/>
    <w:rsid w:val="001D0E5E"/>
    <w:rsid w:val="001D2A6B"/>
    <w:rsid w:val="001D3BA9"/>
    <w:rsid w:val="001D67C8"/>
    <w:rsid w:val="001D7158"/>
    <w:rsid w:val="001D7EDD"/>
    <w:rsid w:val="001E2423"/>
    <w:rsid w:val="001E40E7"/>
    <w:rsid w:val="001E6446"/>
    <w:rsid w:val="001F0C87"/>
    <w:rsid w:val="001F2D83"/>
    <w:rsid w:val="001F2F90"/>
    <w:rsid w:val="001F4C0A"/>
    <w:rsid w:val="001F68A1"/>
    <w:rsid w:val="002006BA"/>
    <w:rsid w:val="00200A77"/>
    <w:rsid w:val="00201105"/>
    <w:rsid w:val="002012D4"/>
    <w:rsid w:val="00202B23"/>
    <w:rsid w:val="00206DF8"/>
    <w:rsid w:val="00210D9D"/>
    <w:rsid w:val="002204C4"/>
    <w:rsid w:val="002217AD"/>
    <w:rsid w:val="00246816"/>
    <w:rsid w:val="0025151B"/>
    <w:rsid w:val="0025320F"/>
    <w:rsid w:val="002540DC"/>
    <w:rsid w:val="00257E0C"/>
    <w:rsid w:val="00260089"/>
    <w:rsid w:val="0026290A"/>
    <w:rsid w:val="00262A60"/>
    <w:rsid w:val="0026322F"/>
    <w:rsid w:val="00263C3D"/>
    <w:rsid w:val="00267A92"/>
    <w:rsid w:val="0027089C"/>
    <w:rsid w:val="002715BA"/>
    <w:rsid w:val="00274CFD"/>
    <w:rsid w:val="00275CB9"/>
    <w:rsid w:val="00276284"/>
    <w:rsid w:val="002776B8"/>
    <w:rsid w:val="002818FF"/>
    <w:rsid w:val="00281F23"/>
    <w:rsid w:val="00282CAB"/>
    <w:rsid w:val="00291274"/>
    <w:rsid w:val="0029579A"/>
    <w:rsid w:val="002A0A19"/>
    <w:rsid w:val="002A250A"/>
    <w:rsid w:val="002A3D7C"/>
    <w:rsid w:val="002B0EA6"/>
    <w:rsid w:val="002B0EAA"/>
    <w:rsid w:val="002B2C85"/>
    <w:rsid w:val="002B2EED"/>
    <w:rsid w:val="002B33BF"/>
    <w:rsid w:val="002B5FF6"/>
    <w:rsid w:val="002B7DBF"/>
    <w:rsid w:val="002C0E1A"/>
    <w:rsid w:val="002C21AE"/>
    <w:rsid w:val="002C7AD5"/>
    <w:rsid w:val="002C7AD6"/>
    <w:rsid w:val="002D4009"/>
    <w:rsid w:val="002D445F"/>
    <w:rsid w:val="002D61B7"/>
    <w:rsid w:val="002D6EDC"/>
    <w:rsid w:val="002D7BC6"/>
    <w:rsid w:val="002E1C32"/>
    <w:rsid w:val="002E361D"/>
    <w:rsid w:val="002E556F"/>
    <w:rsid w:val="002E5ADA"/>
    <w:rsid w:val="002E6005"/>
    <w:rsid w:val="002F1826"/>
    <w:rsid w:val="003005EC"/>
    <w:rsid w:val="00300915"/>
    <w:rsid w:val="003021F4"/>
    <w:rsid w:val="00302888"/>
    <w:rsid w:val="003063BD"/>
    <w:rsid w:val="0030785F"/>
    <w:rsid w:val="003113B3"/>
    <w:rsid w:val="00311DAE"/>
    <w:rsid w:val="00312237"/>
    <w:rsid w:val="003160C4"/>
    <w:rsid w:val="003202C8"/>
    <w:rsid w:val="00321070"/>
    <w:rsid w:val="0032273A"/>
    <w:rsid w:val="003227D3"/>
    <w:rsid w:val="00323DE1"/>
    <w:rsid w:val="00324757"/>
    <w:rsid w:val="00325691"/>
    <w:rsid w:val="00326DA2"/>
    <w:rsid w:val="0033146F"/>
    <w:rsid w:val="00331C75"/>
    <w:rsid w:val="00331F01"/>
    <w:rsid w:val="00336945"/>
    <w:rsid w:val="00337325"/>
    <w:rsid w:val="003373FF"/>
    <w:rsid w:val="00337B1A"/>
    <w:rsid w:val="00342BAE"/>
    <w:rsid w:val="00342E26"/>
    <w:rsid w:val="00344379"/>
    <w:rsid w:val="00346426"/>
    <w:rsid w:val="00347C4D"/>
    <w:rsid w:val="003533A2"/>
    <w:rsid w:val="00353E2D"/>
    <w:rsid w:val="0035734F"/>
    <w:rsid w:val="00361EE2"/>
    <w:rsid w:val="003637A4"/>
    <w:rsid w:val="0036659E"/>
    <w:rsid w:val="00370D45"/>
    <w:rsid w:val="00372066"/>
    <w:rsid w:val="003722BE"/>
    <w:rsid w:val="00374AA4"/>
    <w:rsid w:val="00375669"/>
    <w:rsid w:val="00376F81"/>
    <w:rsid w:val="00386740"/>
    <w:rsid w:val="00386B7D"/>
    <w:rsid w:val="003873D5"/>
    <w:rsid w:val="00392543"/>
    <w:rsid w:val="003928E3"/>
    <w:rsid w:val="00393FF9"/>
    <w:rsid w:val="003943BD"/>
    <w:rsid w:val="003956BA"/>
    <w:rsid w:val="003A0576"/>
    <w:rsid w:val="003A07DB"/>
    <w:rsid w:val="003A681F"/>
    <w:rsid w:val="003B4942"/>
    <w:rsid w:val="003B5AC9"/>
    <w:rsid w:val="003B7948"/>
    <w:rsid w:val="003C2D15"/>
    <w:rsid w:val="003C31EB"/>
    <w:rsid w:val="003C3ADA"/>
    <w:rsid w:val="003C3F29"/>
    <w:rsid w:val="003C5034"/>
    <w:rsid w:val="003D4CB2"/>
    <w:rsid w:val="003D71CD"/>
    <w:rsid w:val="003E0F10"/>
    <w:rsid w:val="003E1044"/>
    <w:rsid w:val="003E2C2C"/>
    <w:rsid w:val="003E3643"/>
    <w:rsid w:val="003E49D1"/>
    <w:rsid w:val="003E666C"/>
    <w:rsid w:val="003E6BD8"/>
    <w:rsid w:val="003F3CB9"/>
    <w:rsid w:val="003F5F79"/>
    <w:rsid w:val="003F6E4C"/>
    <w:rsid w:val="004078DF"/>
    <w:rsid w:val="0041085D"/>
    <w:rsid w:val="00411A05"/>
    <w:rsid w:val="004200F5"/>
    <w:rsid w:val="00434704"/>
    <w:rsid w:val="004350D0"/>
    <w:rsid w:val="00437DC3"/>
    <w:rsid w:val="004405E9"/>
    <w:rsid w:val="00440D8D"/>
    <w:rsid w:val="0044204E"/>
    <w:rsid w:val="00443AD5"/>
    <w:rsid w:val="004444B4"/>
    <w:rsid w:val="004457CC"/>
    <w:rsid w:val="004507A4"/>
    <w:rsid w:val="00450C89"/>
    <w:rsid w:val="004525F7"/>
    <w:rsid w:val="004610D1"/>
    <w:rsid w:val="00463B99"/>
    <w:rsid w:val="00464BCB"/>
    <w:rsid w:val="00477331"/>
    <w:rsid w:val="0048273B"/>
    <w:rsid w:val="00484BF0"/>
    <w:rsid w:val="0049214A"/>
    <w:rsid w:val="004943F1"/>
    <w:rsid w:val="00495A67"/>
    <w:rsid w:val="004A0250"/>
    <w:rsid w:val="004B228D"/>
    <w:rsid w:val="004B2DA2"/>
    <w:rsid w:val="004C2D83"/>
    <w:rsid w:val="004C2E64"/>
    <w:rsid w:val="004C43DF"/>
    <w:rsid w:val="004C4E3C"/>
    <w:rsid w:val="004D6933"/>
    <w:rsid w:val="004D6DA1"/>
    <w:rsid w:val="004D7A86"/>
    <w:rsid w:val="004E09B5"/>
    <w:rsid w:val="004E1692"/>
    <w:rsid w:val="004E1CDF"/>
    <w:rsid w:val="004E3D70"/>
    <w:rsid w:val="004E4BAF"/>
    <w:rsid w:val="004E4F22"/>
    <w:rsid w:val="004E68E4"/>
    <w:rsid w:val="004E74FF"/>
    <w:rsid w:val="004E768C"/>
    <w:rsid w:val="004F3AF4"/>
    <w:rsid w:val="004F50E1"/>
    <w:rsid w:val="004F5848"/>
    <w:rsid w:val="004F72E1"/>
    <w:rsid w:val="005014EC"/>
    <w:rsid w:val="00504154"/>
    <w:rsid w:val="00510606"/>
    <w:rsid w:val="005121DE"/>
    <w:rsid w:val="00512C46"/>
    <w:rsid w:val="00523437"/>
    <w:rsid w:val="0052445A"/>
    <w:rsid w:val="0052593A"/>
    <w:rsid w:val="0052712B"/>
    <w:rsid w:val="00527339"/>
    <w:rsid w:val="00531913"/>
    <w:rsid w:val="00531B88"/>
    <w:rsid w:val="0053411B"/>
    <w:rsid w:val="0053592A"/>
    <w:rsid w:val="0054745A"/>
    <w:rsid w:val="0055062E"/>
    <w:rsid w:val="00550871"/>
    <w:rsid w:val="00554476"/>
    <w:rsid w:val="00554DF0"/>
    <w:rsid w:val="0055566D"/>
    <w:rsid w:val="00555F2F"/>
    <w:rsid w:val="00560584"/>
    <w:rsid w:val="00560B62"/>
    <w:rsid w:val="00561466"/>
    <w:rsid w:val="00562EA2"/>
    <w:rsid w:val="0056393B"/>
    <w:rsid w:val="0056550F"/>
    <w:rsid w:val="005701DF"/>
    <w:rsid w:val="00571648"/>
    <w:rsid w:val="00571916"/>
    <w:rsid w:val="00575625"/>
    <w:rsid w:val="00576627"/>
    <w:rsid w:val="00577E6F"/>
    <w:rsid w:val="00581241"/>
    <w:rsid w:val="00581354"/>
    <w:rsid w:val="00585C5E"/>
    <w:rsid w:val="00587DED"/>
    <w:rsid w:val="00591C2F"/>
    <w:rsid w:val="00593DDD"/>
    <w:rsid w:val="00595667"/>
    <w:rsid w:val="00595F8B"/>
    <w:rsid w:val="00596189"/>
    <w:rsid w:val="00597CB4"/>
    <w:rsid w:val="005A3DA6"/>
    <w:rsid w:val="005A5886"/>
    <w:rsid w:val="005A5B38"/>
    <w:rsid w:val="005A6861"/>
    <w:rsid w:val="005A7134"/>
    <w:rsid w:val="005B009F"/>
    <w:rsid w:val="005B1F6A"/>
    <w:rsid w:val="005B21AA"/>
    <w:rsid w:val="005B5A8A"/>
    <w:rsid w:val="005B5D17"/>
    <w:rsid w:val="005B7FF1"/>
    <w:rsid w:val="005C0149"/>
    <w:rsid w:val="005C14EB"/>
    <w:rsid w:val="005C2EFF"/>
    <w:rsid w:val="005C3170"/>
    <w:rsid w:val="005C3679"/>
    <w:rsid w:val="005C3A5B"/>
    <w:rsid w:val="005C4521"/>
    <w:rsid w:val="005C6B1D"/>
    <w:rsid w:val="005C6FE5"/>
    <w:rsid w:val="005D1445"/>
    <w:rsid w:val="005D1760"/>
    <w:rsid w:val="005D199C"/>
    <w:rsid w:val="005D3F03"/>
    <w:rsid w:val="005D5DF6"/>
    <w:rsid w:val="005E248F"/>
    <w:rsid w:val="005E2B6A"/>
    <w:rsid w:val="005E57E7"/>
    <w:rsid w:val="005E6152"/>
    <w:rsid w:val="005E646E"/>
    <w:rsid w:val="005E7AF8"/>
    <w:rsid w:val="005F1EA2"/>
    <w:rsid w:val="00611903"/>
    <w:rsid w:val="00612E09"/>
    <w:rsid w:val="00612E9A"/>
    <w:rsid w:val="0061453F"/>
    <w:rsid w:val="006204FA"/>
    <w:rsid w:val="0062197A"/>
    <w:rsid w:val="00621B98"/>
    <w:rsid w:val="00627815"/>
    <w:rsid w:val="00631537"/>
    <w:rsid w:val="00631C60"/>
    <w:rsid w:val="00632D8D"/>
    <w:rsid w:val="00635A96"/>
    <w:rsid w:val="00651C35"/>
    <w:rsid w:val="00654177"/>
    <w:rsid w:val="00655D81"/>
    <w:rsid w:val="0065628A"/>
    <w:rsid w:val="006562D5"/>
    <w:rsid w:val="006566B8"/>
    <w:rsid w:val="006739D7"/>
    <w:rsid w:val="00675A5D"/>
    <w:rsid w:val="00675F10"/>
    <w:rsid w:val="0067744C"/>
    <w:rsid w:val="00680F11"/>
    <w:rsid w:val="006867B8"/>
    <w:rsid w:val="0068787C"/>
    <w:rsid w:val="00687C11"/>
    <w:rsid w:val="00691B2D"/>
    <w:rsid w:val="00692E19"/>
    <w:rsid w:val="006978D4"/>
    <w:rsid w:val="006A0150"/>
    <w:rsid w:val="006A337B"/>
    <w:rsid w:val="006A4446"/>
    <w:rsid w:val="006A5064"/>
    <w:rsid w:val="006A63C6"/>
    <w:rsid w:val="006B02A9"/>
    <w:rsid w:val="006B5C79"/>
    <w:rsid w:val="006B5E20"/>
    <w:rsid w:val="006B6074"/>
    <w:rsid w:val="006B78D9"/>
    <w:rsid w:val="006C0B2E"/>
    <w:rsid w:val="006C2FB2"/>
    <w:rsid w:val="006C3649"/>
    <w:rsid w:val="006C5A6C"/>
    <w:rsid w:val="006C5CC2"/>
    <w:rsid w:val="006C6236"/>
    <w:rsid w:val="006C65A6"/>
    <w:rsid w:val="006C7942"/>
    <w:rsid w:val="006E022A"/>
    <w:rsid w:val="006E19EC"/>
    <w:rsid w:val="006F2C28"/>
    <w:rsid w:val="00700F50"/>
    <w:rsid w:val="0070238D"/>
    <w:rsid w:val="00703BCE"/>
    <w:rsid w:val="007056E8"/>
    <w:rsid w:val="007104E1"/>
    <w:rsid w:val="00710667"/>
    <w:rsid w:val="00710CBA"/>
    <w:rsid w:val="007119B4"/>
    <w:rsid w:val="0071232C"/>
    <w:rsid w:val="00713707"/>
    <w:rsid w:val="00713C94"/>
    <w:rsid w:val="00714200"/>
    <w:rsid w:val="00714B61"/>
    <w:rsid w:val="00716556"/>
    <w:rsid w:val="00721165"/>
    <w:rsid w:val="007235FA"/>
    <w:rsid w:val="00724290"/>
    <w:rsid w:val="00726748"/>
    <w:rsid w:val="00727984"/>
    <w:rsid w:val="00731848"/>
    <w:rsid w:val="007357C4"/>
    <w:rsid w:val="00736118"/>
    <w:rsid w:val="007367B9"/>
    <w:rsid w:val="00736F96"/>
    <w:rsid w:val="00737AA4"/>
    <w:rsid w:val="00741289"/>
    <w:rsid w:val="00742166"/>
    <w:rsid w:val="007429B6"/>
    <w:rsid w:val="00742F8E"/>
    <w:rsid w:val="007443DC"/>
    <w:rsid w:val="00746657"/>
    <w:rsid w:val="00746EE4"/>
    <w:rsid w:val="0075294B"/>
    <w:rsid w:val="007616A7"/>
    <w:rsid w:val="00761904"/>
    <w:rsid w:val="0076366A"/>
    <w:rsid w:val="00763B55"/>
    <w:rsid w:val="007712EA"/>
    <w:rsid w:val="0077168F"/>
    <w:rsid w:val="0077594B"/>
    <w:rsid w:val="00777C75"/>
    <w:rsid w:val="00785DD8"/>
    <w:rsid w:val="00793630"/>
    <w:rsid w:val="00796F72"/>
    <w:rsid w:val="007A1578"/>
    <w:rsid w:val="007A2E11"/>
    <w:rsid w:val="007A3950"/>
    <w:rsid w:val="007A5922"/>
    <w:rsid w:val="007A74C9"/>
    <w:rsid w:val="007B1D9B"/>
    <w:rsid w:val="007B25E1"/>
    <w:rsid w:val="007B2918"/>
    <w:rsid w:val="007B321C"/>
    <w:rsid w:val="007C0AD5"/>
    <w:rsid w:val="007C133E"/>
    <w:rsid w:val="007C615B"/>
    <w:rsid w:val="007C7D22"/>
    <w:rsid w:val="007C7D3B"/>
    <w:rsid w:val="007D2617"/>
    <w:rsid w:val="007D2650"/>
    <w:rsid w:val="007D5870"/>
    <w:rsid w:val="007D5B81"/>
    <w:rsid w:val="007D5B8C"/>
    <w:rsid w:val="007D7B9F"/>
    <w:rsid w:val="007E1261"/>
    <w:rsid w:val="007E16A0"/>
    <w:rsid w:val="007E400C"/>
    <w:rsid w:val="007E51C3"/>
    <w:rsid w:val="007E6A3A"/>
    <w:rsid w:val="007E726A"/>
    <w:rsid w:val="007F24CE"/>
    <w:rsid w:val="007F6349"/>
    <w:rsid w:val="007F7BD8"/>
    <w:rsid w:val="00804411"/>
    <w:rsid w:val="00806DF2"/>
    <w:rsid w:val="00812B22"/>
    <w:rsid w:val="0081346C"/>
    <w:rsid w:val="00813B7A"/>
    <w:rsid w:val="00813EE3"/>
    <w:rsid w:val="0082128C"/>
    <w:rsid w:val="00830799"/>
    <w:rsid w:val="00835053"/>
    <w:rsid w:val="008413B7"/>
    <w:rsid w:val="00842584"/>
    <w:rsid w:val="008448E4"/>
    <w:rsid w:val="00844D45"/>
    <w:rsid w:val="008457FB"/>
    <w:rsid w:val="00850785"/>
    <w:rsid w:val="00853265"/>
    <w:rsid w:val="00855771"/>
    <w:rsid w:val="00856640"/>
    <w:rsid w:val="008579FE"/>
    <w:rsid w:val="00857A88"/>
    <w:rsid w:val="00857FF1"/>
    <w:rsid w:val="00862938"/>
    <w:rsid w:val="0086409E"/>
    <w:rsid w:val="00864F06"/>
    <w:rsid w:val="0086736D"/>
    <w:rsid w:val="008701EF"/>
    <w:rsid w:val="00872052"/>
    <w:rsid w:val="00874F6B"/>
    <w:rsid w:val="008761C3"/>
    <w:rsid w:val="00880579"/>
    <w:rsid w:val="008808DB"/>
    <w:rsid w:val="00881F84"/>
    <w:rsid w:val="0088339A"/>
    <w:rsid w:val="00883C3D"/>
    <w:rsid w:val="00885525"/>
    <w:rsid w:val="008907FB"/>
    <w:rsid w:val="00890806"/>
    <w:rsid w:val="00890AD9"/>
    <w:rsid w:val="00891DA2"/>
    <w:rsid w:val="008941C1"/>
    <w:rsid w:val="00894469"/>
    <w:rsid w:val="00897E10"/>
    <w:rsid w:val="008A1360"/>
    <w:rsid w:val="008A3E5C"/>
    <w:rsid w:val="008A4F08"/>
    <w:rsid w:val="008A55C8"/>
    <w:rsid w:val="008A5AAF"/>
    <w:rsid w:val="008B09AF"/>
    <w:rsid w:val="008B315B"/>
    <w:rsid w:val="008B4AEF"/>
    <w:rsid w:val="008C0B70"/>
    <w:rsid w:val="008C408B"/>
    <w:rsid w:val="008C7171"/>
    <w:rsid w:val="008D16FE"/>
    <w:rsid w:val="008D285B"/>
    <w:rsid w:val="008D363A"/>
    <w:rsid w:val="008D5DDE"/>
    <w:rsid w:val="008D72BA"/>
    <w:rsid w:val="008E0028"/>
    <w:rsid w:val="008E027F"/>
    <w:rsid w:val="008E1912"/>
    <w:rsid w:val="008E211C"/>
    <w:rsid w:val="008E431E"/>
    <w:rsid w:val="008F03C4"/>
    <w:rsid w:val="008F1B61"/>
    <w:rsid w:val="008F3B9E"/>
    <w:rsid w:val="008F46B3"/>
    <w:rsid w:val="008F5F85"/>
    <w:rsid w:val="008F707E"/>
    <w:rsid w:val="008F725A"/>
    <w:rsid w:val="0090027B"/>
    <w:rsid w:val="00900A94"/>
    <w:rsid w:val="009035B1"/>
    <w:rsid w:val="009105A8"/>
    <w:rsid w:val="0091115A"/>
    <w:rsid w:val="0091431B"/>
    <w:rsid w:val="00915450"/>
    <w:rsid w:val="009162B0"/>
    <w:rsid w:val="0091726A"/>
    <w:rsid w:val="009209AE"/>
    <w:rsid w:val="00920A37"/>
    <w:rsid w:val="009321B2"/>
    <w:rsid w:val="00933465"/>
    <w:rsid w:val="0094264A"/>
    <w:rsid w:val="009442C7"/>
    <w:rsid w:val="00944B8C"/>
    <w:rsid w:val="00945493"/>
    <w:rsid w:val="00946B60"/>
    <w:rsid w:val="009478DD"/>
    <w:rsid w:val="00953BAC"/>
    <w:rsid w:val="00953DDA"/>
    <w:rsid w:val="0095625F"/>
    <w:rsid w:val="009565B9"/>
    <w:rsid w:val="0095671E"/>
    <w:rsid w:val="00956F8D"/>
    <w:rsid w:val="0095794A"/>
    <w:rsid w:val="00961442"/>
    <w:rsid w:val="009645CA"/>
    <w:rsid w:val="00964C76"/>
    <w:rsid w:val="0096678C"/>
    <w:rsid w:val="00972FAE"/>
    <w:rsid w:val="0097661D"/>
    <w:rsid w:val="00980B0A"/>
    <w:rsid w:val="00980D4D"/>
    <w:rsid w:val="00982B8E"/>
    <w:rsid w:val="0098402C"/>
    <w:rsid w:val="00985BA6"/>
    <w:rsid w:val="009877E9"/>
    <w:rsid w:val="00992DEC"/>
    <w:rsid w:val="009946ED"/>
    <w:rsid w:val="0099476A"/>
    <w:rsid w:val="009964FA"/>
    <w:rsid w:val="009A0C28"/>
    <w:rsid w:val="009A0F48"/>
    <w:rsid w:val="009A154B"/>
    <w:rsid w:val="009B71E9"/>
    <w:rsid w:val="009C0BD1"/>
    <w:rsid w:val="009C1B4C"/>
    <w:rsid w:val="009C2F0B"/>
    <w:rsid w:val="009C6D18"/>
    <w:rsid w:val="009D025E"/>
    <w:rsid w:val="009D0732"/>
    <w:rsid w:val="009D320A"/>
    <w:rsid w:val="009D40D5"/>
    <w:rsid w:val="009D50C6"/>
    <w:rsid w:val="009D7494"/>
    <w:rsid w:val="009E1544"/>
    <w:rsid w:val="009E2057"/>
    <w:rsid w:val="009E4888"/>
    <w:rsid w:val="009E7858"/>
    <w:rsid w:val="009E7ACD"/>
    <w:rsid w:val="009F09BB"/>
    <w:rsid w:val="009F321E"/>
    <w:rsid w:val="009F466C"/>
    <w:rsid w:val="009F6C3B"/>
    <w:rsid w:val="00A01698"/>
    <w:rsid w:val="00A04CE1"/>
    <w:rsid w:val="00A06156"/>
    <w:rsid w:val="00A10D00"/>
    <w:rsid w:val="00A116D1"/>
    <w:rsid w:val="00A1314D"/>
    <w:rsid w:val="00A14062"/>
    <w:rsid w:val="00A15452"/>
    <w:rsid w:val="00A20EA1"/>
    <w:rsid w:val="00A218D9"/>
    <w:rsid w:val="00A26ED0"/>
    <w:rsid w:val="00A2745E"/>
    <w:rsid w:val="00A301EC"/>
    <w:rsid w:val="00A3227A"/>
    <w:rsid w:val="00A337BE"/>
    <w:rsid w:val="00A33994"/>
    <w:rsid w:val="00A37BED"/>
    <w:rsid w:val="00A42F49"/>
    <w:rsid w:val="00A44140"/>
    <w:rsid w:val="00A4488C"/>
    <w:rsid w:val="00A460FE"/>
    <w:rsid w:val="00A51DBC"/>
    <w:rsid w:val="00A535E3"/>
    <w:rsid w:val="00A53BB0"/>
    <w:rsid w:val="00A54C01"/>
    <w:rsid w:val="00A601CF"/>
    <w:rsid w:val="00A655AD"/>
    <w:rsid w:val="00A700AA"/>
    <w:rsid w:val="00A70C48"/>
    <w:rsid w:val="00A710C9"/>
    <w:rsid w:val="00A716D7"/>
    <w:rsid w:val="00A724F0"/>
    <w:rsid w:val="00A73653"/>
    <w:rsid w:val="00A73D9F"/>
    <w:rsid w:val="00A7627C"/>
    <w:rsid w:val="00A762C2"/>
    <w:rsid w:val="00A77EE4"/>
    <w:rsid w:val="00A8135D"/>
    <w:rsid w:val="00A82CF7"/>
    <w:rsid w:val="00A85962"/>
    <w:rsid w:val="00A87B43"/>
    <w:rsid w:val="00A87B49"/>
    <w:rsid w:val="00A92B1F"/>
    <w:rsid w:val="00A94D72"/>
    <w:rsid w:val="00A958C6"/>
    <w:rsid w:val="00AA3C12"/>
    <w:rsid w:val="00AA46B8"/>
    <w:rsid w:val="00AA4D59"/>
    <w:rsid w:val="00AA6DA1"/>
    <w:rsid w:val="00AB228E"/>
    <w:rsid w:val="00AB4768"/>
    <w:rsid w:val="00AB4B68"/>
    <w:rsid w:val="00AB7B1F"/>
    <w:rsid w:val="00AC2633"/>
    <w:rsid w:val="00AC61F1"/>
    <w:rsid w:val="00AD2359"/>
    <w:rsid w:val="00AD27A6"/>
    <w:rsid w:val="00AD51C7"/>
    <w:rsid w:val="00AE0639"/>
    <w:rsid w:val="00AE07CC"/>
    <w:rsid w:val="00AE09CF"/>
    <w:rsid w:val="00AE1308"/>
    <w:rsid w:val="00AE27A1"/>
    <w:rsid w:val="00AF5E02"/>
    <w:rsid w:val="00AF646B"/>
    <w:rsid w:val="00B03520"/>
    <w:rsid w:val="00B137EA"/>
    <w:rsid w:val="00B149AA"/>
    <w:rsid w:val="00B149F9"/>
    <w:rsid w:val="00B14CDD"/>
    <w:rsid w:val="00B16AE2"/>
    <w:rsid w:val="00B17257"/>
    <w:rsid w:val="00B26126"/>
    <w:rsid w:val="00B3098D"/>
    <w:rsid w:val="00B347BA"/>
    <w:rsid w:val="00B34D92"/>
    <w:rsid w:val="00B3566B"/>
    <w:rsid w:val="00B35860"/>
    <w:rsid w:val="00B36DF1"/>
    <w:rsid w:val="00B452F0"/>
    <w:rsid w:val="00B45C0F"/>
    <w:rsid w:val="00B478F7"/>
    <w:rsid w:val="00B56EF6"/>
    <w:rsid w:val="00B660BE"/>
    <w:rsid w:val="00B668D1"/>
    <w:rsid w:val="00B70332"/>
    <w:rsid w:val="00B73906"/>
    <w:rsid w:val="00B73FF5"/>
    <w:rsid w:val="00B744B7"/>
    <w:rsid w:val="00B772D8"/>
    <w:rsid w:val="00B77AEA"/>
    <w:rsid w:val="00B82696"/>
    <w:rsid w:val="00B83386"/>
    <w:rsid w:val="00B83C3B"/>
    <w:rsid w:val="00B84981"/>
    <w:rsid w:val="00B84FCB"/>
    <w:rsid w:val="00B87C57"/>
    <w:rsid w:val="00B949B2"/>
    <w:rsid w:val="00B94A6B"/>
    <w:rsid w:val="00B96CA5"/>
    <w:rsid w:val="00BA0AFE"/>
    <w:rsid w:val="00BA3725"/>
    <w:rsid w:val="00BA46E3"/>
    <w:rsid w:val="00BB57F6"/>
    <w:rsid w:val="00BB6051"/>
    <w:rsid w:val="00BB73E0"/>
    <w:rsid w:val="00BB7E14"/>
    <w:rsid w:val="00BC292D"/>
    <w:rsid w:val="00BC6565"/>
    <w:rsid w:val="00BD4430"/>
    <w:rsid w:val="00BD6F62"/>
    <w:rsid w:val="00BE35DA"/>
    <w:rsid w:val="00BF39E0"/>
    <w:rsid w:val="00BF52C7"/>
    <w:rsid w:val="00C01A03"/>
    <w:rsid w:val="00C01EE4"/>
    <w:rsid w:val="00C12998"/>
    <w:rsid w:val="00C20A84"/>
    <w:rsid w:val="00C20E9A"/>
    <w:rsid w:val="00C264FC"/>
    <w:rsid w:val="00C30828"/>
    <w:rsid w:val="00C32C57"/>
    <w:rsid w:val="00C33470"/>
    <w:rsid w:val="00C34E19"/>
    <w:rsid w:val="00C358DB"/>
    <w:rsid w:val="00C46AE3"/>
    <w:rsid w:val="00C524E7"/>
    <w:rsid w:val="00C53E2B"/>
    <w:rsid w:val="00C566C8"/>
    <w:rsid w:val="00C57980"/>
    <w:rsid w:val="00C607E7"/>
    <w:rsid w:val="00C61704"/>
    <w:rsid w:val="00C65FB7"/>
    <w:rsid w:val="00C66BA6"/>
    <w:rsid w:val="00C73FA8"/>
    <w:rsid w:val="00C742D7"/>
    <w:rsid w:val="00C83F31"/>
    <w:rsid w:val="00C9445C"/>
    <w:rsid w:val="00C96947"/>
    <w:rsid w:val="00CA0CCD"/>
    <w:rsid w:val="00CA1D90"/>
    <w:rsid w:val="00CA3410"/>
    <w:rsid w:val="00CA506A"/>
    <w:rsid w:val="00CA6A15"/>
    <w:rsid w:val="00CB7AE5"/>
    <w:rsid w:val="00CC091B"/>
    <w:rsid w:val="00CC3EF4"/>
    <w:rsid w:val="00CD1AA1"/>
    <w:rsid w:val="00CD507A"/>
    <w:rsid w:val="00CE090A"/>
    <w:rsid w:val="00CE1487"/>
    <w:rsid w:val="00CE37C6"/>
    <w:rsid w:val="00CE5038"/>
    <w:rsid w:val="00CE527E"/>
    <w:rsid w:val="00CE5312"/>
    <w:rsid w:val="00CE6F20"/>
    <w:rsid w:val="00CE7CED"/>
    <w:rsid w:val="00CF21C8"/>
    <w:rsid w:val="00CF345A"/>
    <w:rsid w:val="00CF38F1"/>
    <w:rsid w:val="00CF5280"/>
    <w:rsid w:val="00D03053"/>
    <w:rsid w:val="00D03302"/>
    <w:rsid w:val="00D06663"/>
    <w:rsid w:val="00D0701B"/>
    <w:rsid w:val="00D1676F"/>
    <w:rsid w:val="00D17F5B"/>
    <w:rsid w:val="00D231B7"/>
    <w:rsid w:val="00D253CB"/>
    <w:rsid w:val="00D30132"/>
    <w:rsid w:val="00D31312"/>
    <w:rsid w:val="00D31907"/>
    <w:rsid w:val="00D33C34"/>
    <w:rsid w:val="00D34124"/>
    <w:rsid w:val="00D34B81"/>
    <w:rsid w:val="00D41D63"/>
    <w:rsid w:val="00D4218F"/>
    <w:rsid w:val="00D47715"/>
    <w:rsid w:val="00D50E1A"/>
    <w:rsid w:val="00D51DA5"/>
    <w:rsid w:val="00D544F8"/>
    <w:rsid w:val="00D55DB8"/>
    <w:rsid w:val="00D55FD5"/>
    <w:rsid w:val="00D5785E"/>
    <w:rsid w:val="00D64CDF"/>
    <w:rsid w:val="00D6581C"/>
    <w:rsid w:val="00D65969"/>
    <w:rsid w:val="00D71AB8"/>
    <w:rsid w:val="00D71DC3"/>
    <w:rsid w:val="00D72741"/>
    <w:rsid w:val="00D825E4"/>
    <w:rsid w:val="00D82727"/>
    <w:rsid w:val="00D83745"/>
    <w:rsid w:val="00D83A3D"/>
    <w:rsid w:val="00D84809"/>
    <w:rsid w:val="00D85A4A"/>
    <w:rsid w:val="00D86318"/>
    <w:rsid w:val="00D87342"/>
    <w:rsid w:val="00D91BC2"/>
    <w:rsid w:val="00D93078"/>
    <w:rsid w:val="00D93662"/>
    <w:rsid w:val="00D95B4C"/>
    <w:rsid w:val="00D960C0"/>
    <w:rsid w:val="00D96145"/>
    <w:rsid w:val="00D96FE6"/>
    <w:rsid w:val="00DA06B0"/>
    <w:rsid w:val="00DA510D"/>
    <w:rsid w:val="00DA7FF9"/>
    <w:rsid w:val="00DB53D5"/>
    <w:rsid w:val="00DC1AC2"/>
    <w:rsid w:val="00DC3326"/>
    <w:rsid w:val="00DC3B58"/>
    <w:rsid w:val="00DC4DBC"/>
    <w:rsid w:val="00DC7434"/>
    <w:rsid w:val="00DD3A9B"/>
    <w:rsid w:val="00DD4931"/>
    <w:rsid w:val="00DE0D48"/>
    <w:rsid w:val="00DE3819"/>
    <w:rsid w:val="00DE3EAD"/>
    <w:rsid w:val="00DE4812"/>
    <w:rsid w:val="00DE4879"/>
    <w:rsid w:val="00DE6C0E"/>
    <w:rsid w:val="00DF21B4"/>
    <w:rsid w:val="00DF235E"/>
    <w:rsid w:val="00DF68DF"/>
    <w:rsid w:val="00DF74CC"/>
    <w:rsid w:val="00E012FC"/>
    <w:rsid w:val="00E05EF6"/>
    <w:rsid w:val="00E064AD"/>
    <w:rsid w:val="00E070CD"/>
    <w:rsid w:val="00E07E22"/>
    <w:rsid w:val="00E16061"/>
    <w:rsid w:val="00E17EF6"/>
    <w:rsid w:val="00E24727"/>
    <w:rsid w:val="00E30946"/>
    <w:rsid w:val="00E3167D"/>
    <w:rsid w:val="00E337C7"/>
    <w:rsid w:val="00E33B06"/>
    <w:rsid w:val="00E33B57"/>
    <w:rsid w:val="00E35673"/>
    <w:rsid w:val="00E40884"/>
    <w:rsid w:val="00E40A05"/>
    <w:rsid w:val="00E41416"/>
    <w:rsid w:val="00E41AD4"/>
    <w:rsid w:val="00E46BBE"/>
    <w:rsid w:val="00E47A44"/>
    <w:rsid w:val="00E5272B"/>
    <w:rsid w:val="00E5411A"/>
    <w:rsid w:val="00E603B7"/>
    <w:rsid w:val="00E647E7"/>
    <w:rsid w:val="00E712A9"/>
    <w:rsid w:val="00E734B4"/>
    <w:rsid w:val="00E80FC9"/>
    <w:rsid w:val="00E832B1"/>
    <w:rsid w:val="00E83550"/>
    <w:rsid w:val="00E843E2"/>
    <w:rsid w:val="00E85C43"/>
    <w:rsid w:val="00E8610C"/>
    <w:rsid w:val="00E87731"/>
    <w:rsid w:val="00E8790A"/>
    <w:rsid w:val="00E916FE"/>
    <w:rsid w:val="00E92FDD"/>
    <w:rsid w:val="00E93650"/>
    <w:rsid w:val="00E93A5A"/>
    <w:rsid w:val="00E95708"/>
    <w:rsid w:val="00E96066"/>
    <w:rsid w:val="00EA2D4C"/>
    <w:rsid w:val="00EA402B"/>
    <w:rsid w:val="00EA6F17"/>
    <w:rsid w:val="00EA7C31"/>
    <w:rsid w:val="00EB2147"/>
    <w:rsid w:val="00EB2177"/>
    <w:rsid w:val="00EB2E42"/>
    <w:rsid w:val="00EB684A"/>
    <w:rsid w:val="00EC2147"/>
    <w:rsid w:val="00ED01ED"/>
    <w:rsid w:val="00ED1E09"/>
    <w:rsid w:val="00ED385C"/>
    <w:rsid w:val="00ED5BBD"/>
    <w:rsid w:val="00ED6200"/>
    <w:rsid w:val="00EE47CB"/>
    <w:rsid w:val="00EE54F3"/>
    <w:rsid w:val="00EF1ADB"/>
    <w:rsid w:val="00EF6C7D"/>
    <w:rsid w:val="00EF7CAF"/>
    <w:rsid w:val="00F01AEF"/>
    <w:rsid w:val="00F01CFE"/>
    <w:rsid w:val="00F02833"/>
    <w:rsid w:val="00F03B7A"/>
    <w:rsid w:val="00F0600E"/>
    <w:rsid w:val="00F168C6"/>
    <w:rsid w:val="00F27318"/>
    <w:rsid w:val="00F278C4"/>
    <w:rsid w:val="00F300F5"/>
    <w:rsid w:val="00F35909"/>
    <w:rsid w:val="00F4026A"/>
    <w:rsid w:val="00F40793"/>
    <w:rsid w:val="00F431FC"/>
    <w:rsid w:val="00F479B2"/>
    <w:rsid w:val="00F47A86"/>
    <w:rsid w:val="00F51840"/>
    <w:rsid w:val="00F5389F"/>
    <w:rsid w:val="00F53D14"/>
    <w:rsid w:val="00F5415D"/>
    <w:rsid w:val="00F64439"/>
    <w:rsid w:val="00F653D0"/>
    <w:rsid w:val="00F67789"/>
    <w:rsid w:val="00F72940"/>
    <w:rsid w:val="00F73095"/>
    <w:rsid w:val="00F73532"/>
    <w:rsid w:val="00F7426A"/>
    <w:rsid w:val="00F77764"/>
    <w:rsid w:val="00F84DBF"/>
    <w:rsid w:val="00F856AB"/>
    <w:rsid w:val="00F87B72"/>
    <w:rsid w:val="00F90079"/>
    <w:rsid w:val="00F95BE9"/>
    <w:rsid w:val="00F968C8"/>
    <w:rsid w:val="00F96D89"/>
    <w:rsid w:val="00F9793E"/>
    <w:rsid w:val="00FA0723"/>
    <w:rsid w:val="00FA1942"/>
    <w:rsid w:val="00FA596E"/>
    <w:rsid w:val="00FA7267"/>
    <w:rsid w:val="00FB0EF9"/>
    <w:rsid w:val="00FB4330"/>
    <w:rsid w:val="00FB4F56"/>
    <w:rsid w:val="00FC01E0"/>
    <w:rsid w:val="00FC0F8F"/>
    <w:rsid w:val="00FC176A"/>
    <w:rsid w:val="00FC27F1"/>
    <w:rsid w:val="00FC4738"/>
    <w:rsid w:val="00FC599E"/>
    <w:rsid w:val="00FC702F"/>
    <w:rsid w:val="00FE58F3"/>
    <w:rsid w:val="00FE65AF"/>
    <w:rsid w:val="00FE6BC0"/>
    <w:rsid w:val="00FE7F6D"/>
    <w:rsid w:val="00FF2CB2"/>
    <w:rsid w:val="00FF5162"/>
    <w:rsid w:val="00FF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91CE9D"/>
  <w15:chartTrackingRefBased/>
  <w15:docId w15:val="{4C40A730-ECF7-41C8-A906-860844F9D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17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625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625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625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625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625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625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625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625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625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7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75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1294"/>
    <w:rPr>
      <w:rFonts w:ascii="Tahoma" w:hAnsi="Tahoma" w:cs="Tahoma"/>
      <w:sz w:val="16"/>
      <w:szCs w:val="16"/>
    </w:rPr>
  </w:style>
  <w:style w:type="paragraph" w:customStyle="1" w:styleId="Dates">
    <w:name w:val="Dates"/>
    <w:basedOn w:val="Normal"/>
    <w:uiPriority w:val="99"/>
    <w:rsid w:val="00575625"/>
    <w:rPr>
      <w:rFonts w:ascii="Century Gothic" w:hAnsi="Century Gothic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0D758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0D7583"/>
    <w:rPr>
      <w:rFonts w:cs="Times New Roman"/>
      <w:sz w:val="24"/>
      <w:szCs w:val="24"/>
    </w:rPr>
  </w:style>
  <w:style w:type="character" w:styleId="Hyperlink">
    <w:name w:val="Hyperlink"/>
    <w:uiPriority w:val="99"/>
    <w:unhideWhenUsed/>
    <w:rsid w:val="000E7A1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A3950"/>
    <w:rPr>
      <w:color w:val="800080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95625F"/>
  </w:style>
  <w:style w:type="paragraph" w:styleId="BlockText">
    <w:name w:val="Block Text"/>
    <w:basedOn w:val="Normal"/>
    <w:uiPriority w:val="99"/>
    <w:semiHidden/>
    <w:unhideWhenUsed/>
    <w:rsid w:val="0095625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95625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625F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5625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5625F"/>
    <w:rPr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5625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5625F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5625F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5625F"/>
    <w:rPr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5625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5625F"/>
    <w:rPr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5625F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5625F"/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5625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5625F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5625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5625F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5625F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5625F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5625F"/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62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625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5F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625F"/>
  </w:style>
  <w:style w:type="character" w:customStyle="1" w:styleId="DateChar">
    <w:name w:val="Date Char"/>
    <w:basedOn w:val="DefaultParagraphFont"/>
    <w:link w:val="Date"/>
    <w:uiPriority w:val="99"/>
    <w:semiHidden/>
    <w:rsid w:val="0095625F"/>
    <w:rPr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5625F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5625F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5625F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5625F"/>
    <w:rPr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5625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5625F"/>
  </w:style>
  <w:style w:type="paragraph" w:styleId="EnvelopeAddress">
    <w:name w:val="envelope address"/>
    <w:basedOn w:val="Normal"/>
    <w:uiPriority w:val="99"/>
    <w:semiHidden/>
    <w:unhideWhenUsed/>
    <w:rsid w:val="0095625F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95625F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5625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625F"/>
  </w:style>
  <w:style w:type="character" w:customStyle="1" w:styleId="Heading1Char">
    <w:name w:val="Heading 1 Char"/>
    <w:basedOn w:val="DefaultParagraphFont"/>
    <w:link w:val="Heading1"/>
    <w:uiPriority w:val="9"/>
    <w:rsid w:val="009562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62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62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625F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625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62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625F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625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625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5625F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5625F"/>
    <w:rPr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5625F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5625F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5625F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5625F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5625F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5625F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5625F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5625F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5625F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5625F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5625F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5625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625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625F"/>
    <w:rPr>
      <w:i/>
      <w:iCs/>
      <w:color w:val="4472C4" w:themeColor="accent1"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95625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5625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5625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5625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5625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95625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5625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5625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5625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5625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5625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5625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5625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5625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5625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5625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5625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5625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5625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5625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95625F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95625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5625F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5625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5625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95625F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5625F"/>
  </w:style>
  <w:style w:type="paragraph" w:styleId="NormalIndent">
    <w:name w:val="Normal Indent"/>
    <w:basedOn w:val="Normal"/>
    <w:uiPriority w:val="99"/>
    <w:semiHidden/>
    <w:unhideWhenUsed/>
    <w:rsid w:val="0095625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5625F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5625F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5625F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5625F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95625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5625F"/>
    <w:rPr>
      <w:i/>
      <w:iCs/>
      <w:color w:val="404040" w:themeColor="text1" w:themeTint="BF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5625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5625F"/>
    <w:rPr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95625F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5625F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625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5625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5625F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5625F"/>
  </w:style>
  <w:style w:type="paragraph" w:styleId="Title">
    <w:name w:val="Title"/>
    <w:basedOn w:val="Normal"/>
    <w:next w:val="Normal"/>
    <w:link w:val="TitleChar"/>
    <w:uiPriority w:val="10"/>
    <w:qFormat/>
    <w:rsid w:val="0095625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62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95625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5625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5625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5625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5625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5625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5625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5625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5625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5625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625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alendarlabs.com/2019-calendar-templ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2F2F5-2E15-47A8-9C1E-58D782E7A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71</TotalTime>
  <Pages>3</Pages>
  <Words>447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 Monthly Calendar - CalendarLabs.com</vt:lpstr>
    </vt:vector>
  </TitlesOfParts>
  <Company>CalendarLabs.com;</Company>
  <LinksUpToDate>false</LinksUpToDate>
  <CharactersWithSpaces>2994</CharactersWithSpaces>
  <SharedDoc>false</SharedDoc>
  <HLinks>
    <vt:vector size="6" baseType="variant">
      <vt:variant>
        <vt:i4>524309</vt:i4>
      </vt:variant>
      <vt:variant>
        <vt:i4>0</vt:i4>
      </vt:variant>
      <vt:variant>
        <vt:i4>0</vt:i4>
      </vt:variant>
      <vt:variant>
        <vt:i4>5</vt:i4>
      </vt:variant>
      <vt:variant>
        <vt:lpwstr>https://www.calendarlabs.com/2019-calendar-templat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Monthly Calendar - CalendarLabs.com</dc:title>
  <dc:subject>2019 Monthly Calendar - CalendarLabs.com</dc:subject>
  <dc:creator>CalendarLabs.com</dc:creator>
  <cp:keywords>calendarlabs.com; calendar</cp:keywords>
  <dc:description>For Personal Use Only. Do not Sale or Distribute. © 2018 Calendar Labs. All Rights Reserved.</dc:description>
  <cp:lastModifiedBy>Deadhorse Outfitters</cp:lastModifiedBy>
  <cp:revision>90</cp:revision>
  <cp:lastPrinted>2025-12-07T16:26:00Z</cp:lastPrinted>
  <dcterms:created xsi:type="dcterms:W3CDTF">2025-07-23T13:13:00Z</dcterms:created>
  <dcterms:modified xsi:type="dcterms:W3CDTF">2026-02-11T12:40:00Z</dcterms:modified>
  <cp:category>calendar;calendarlabs.com;Monthly Calenda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d9ab7d-732e-45c4-88aa-f546b3843773</vt:lpwstr>
  </property>
</Properties>
</file>